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149A28" w14:textId="41F5723A" w:rsidR="00703DAF" w:rsidRPr="00ED48B9" w:rsidRDefault="00703DAF" w:rsidP="00703DAF">
      <w:pPr>
        <w:bidi/>
        <w:jc w:val="both"/>
        <w:rPr>
          <w:rStyle w:val="ac"/>
          <w:rtl/>
        </w:rPr>
      </w:pPr>
      <w:bookmarkStart w:id="0" w:name="_GoBack"/>
      <w:bookmarkEnd w:id="0"/>
    </w:p>
    <w:p w14:paraId="51606748" w14:textId="06148F01" w:rsidR="00A96452" w:rsidRDefault="00A96452" w:rsidP="00BA1E4B">
      <w:pPr>
        <w:bidi/>
        <w:ind w:left="720"/>
        <w:rPr>
          <w:rFonts w:asciiTheme="minorBidi" w:eastAsia="Calibri" w:hAnsiTheme="minorBidi"/>
          <w:b/>
          <w:bCs/>
          <w:sz w:val="32"/>
          <w:szCs w:val="32"/>
          <w:u w:val="single"/>
          <w:rtl/>
        </w:rPr>
      </w:pPr>
    </w:p>
    <w:p w14:paraId="14955FFA" w14:textId="4D395B57" w:rsidR="000C1A22" w:rsidRDefault="00FC3DC1" w:rsidP="000C1A22">
      <w:pPr>
        <w:bidi/>
        <w:ind w:left="720"/>
        <w:jc w:val="center"/>
        <w:rPr>
          <w:rFonts w:asciiTheme="minorBidi" w:eastAsia="Calibri" w:hAnsiTheme="minorBidi"/>
          <w:b/>
          <w:bCs/>
          <w:sz w:val="28"/>
          <w:szCs w:val="28"/>
          <w:u w:val="single"/>
          <w:rtl/>
        </w:rPr>
      </w:pPr>
      <w:r>
        <w:rPr>
          <w:rFonts w:asciiTheme="minorBidi" w:eastAsia="Calibri" w:hAnsiTheme="minorBidi" w:hint="cs"/>
          <w:b/>
          <w:bCs/>
          <w:sz w:val="28"/>
          <w:szCs w:val="28"/>
          <w:u w:val="single"/>
          <w:rtl/>
        </w:rPr>
        <w:t>ا</w:t>
      </w:r>
      <w:r w:rsidR="000C1A22">
        <w:rPr>
          <w:rFonts w:asciiTheme="minorBidi" w:eastAsia="Calibri" w:hAnsiTheme="minorBidi"/>
          <w:b/>
          <w:bCs/>
          <w:sz w:val="28"/>
          <w:szCs w:val="28"/>
          <w:u w:val="single"/>
          <w:rtl/>
        </w:rPr>
        <w:t xml:space="preserve">جتماع </w:t>
      </w:r>
      <w:r w:rsidR="00547F73">
        <w:rPr>
          <w:rFonts w:asciiTheme="minorBidi" w:eastAsia="Calibri" w:hAnsiTheme="minorBidi" w:hint="cs"/>
          <w:b/>
          <w:bCs/>
          <w:sz w:val="28"/>
          <w:szCs w:val="28"/>
          <w:u w:val="single"/>
          <w:rtl/>
        </w:rPr>
        <w:t>وحدة المجلات العلمية</w:t>
      </w:r>
    </w:p>
    <w:p w14:paraId="4E147BD8" w14:textId="77777777" w:rsidR="00DB3141" w:rsidRPr="000C1A22" w:rsidRDefault="00DB3141" w:rsidP="00DB3141">
      <w:pPr>
        <w:bidi/>
        <w:spacing w:line="240" w:lineRule="auto"/>
        <w:ind w:left="720"/>
        <w:jc w:val="center"/>
        <w:rPr>
          <w:rFonts w:ascii="Times New Roman" w:eastAsia="Times New Roman" w:hAnsi="Times New Roman" w:cs="AL-Mohanad"/>
          <w:bCs/>
          <w:color w:val="FF0000"/>
          <w:sz w:val="8"/>
          <w:szCs w:val="8"/>
          <w:rtl/>
          <w:lang w:eastAsia="ar-SA"/>
        </w:rPr>
      </w:pPr>
    </w:p>
    <w:tbl>
      <w:tblPr>
        <w:tblW w:w="8788" w:type="dxa"/>
        <w:tblInd w:w="2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419"/>
        <w:gridCol w:w="3369"/>
      </w:tblGrid>
      <w:tr w:rsidR="00DB3141" w:rsidRPr="002D26EB" w14:paraId="54820F72" w14:textId="77777777" w:rsidTr="00A96452">
        <w:trPr>
          <w:trHeight w:val="420"/>
        </w:trPr>
        <w:tc>
          <w:tcPr>
            <w:tcW w:w="5419" w:type="dxa"/>
          </w:tcPr>
          <w:p w14:paraId="02DFFE3D" w14:textId="6F5891AE" w:rsidR="00DB3141" w:rsidRPr="008F5745" w:rsidRDefault="00DB3141" w:rsidP="00F16A30">
            <w:pPr>
              <w:bidi/>
              <w:spacing w:line="240" w:lineRule="auto"/>
              <w:rPr>
                <w:rFonts w:asciiTheme="majorBidi" w:eastAsia="Times New Roman" w:hAnsiTheme="majorBidi" w:cstheme="majorBidi"/>
                <w:bCs/>
                <w:sz w:val="24"/>
                <w:szCs w:val="24"/>
                <w:lang w:eastAsia="ar-SA"/>
              </w:rPr>
            </w:pPr>
          </w:p>
        </w:tc>
        <w:tc>
          <w:tcPr>
            <w:tcW w:w="3369" w:type="dxa"/>
            <w:shd w:val="clear" w:color="auto" w:fill="FFFFFF" w:themeFill="background1"/>
            <w:vAlign w:val="center"/>
          </w:tcPr>
          <w:p w14:paraId="66292BCC" w14:textId="77777777" w:rsidR="00DB3141" w:rsidRPr="008F5745" w:rsidRDefault="00DB3141" w:rsidP="00F16A30">
            <w:pPr>
              <w:bidi/>
              <w:spacing w:line="240" w:lineRule="auto"/>
              <w:jc w:val="center"/>
              <w:rPr>
                <w:rFonts w:asciiTheme="majorBidi" w:eastAsia="Times New Roman" w:hAnsiTheme="majorBidi" w:cstheme="majorBidi"/>
                <w:bCs/>
                <w:sz w:val="24"/>
                <w:szCs w:val="24"/>
                <w:lang w:eastAsia="ar-SA"/>
              </w:rPr>
            </w:pPr>
            <w:r w:rsidRPr="008F5745">
              <w:rPr>
                <w:rFonts w:asciiTheme="majorBidi" w:eastAsia="Times New Roman" w:hAnsiTheme="majorBidi" w:cstheme="majorBidi"/>
                <w:bCs/>
                <w:sz w:val="24"/>
                <w:szCs w:val="24"/>
                <w:rtl/>
                <w:lang w:eastAsia="ar-SA"/>
              </w:rPr>
              <w:t>مرجع الاجتماع</w:t>
            </w:r>
          </w:p>
        </w:tc>
      </w:tr>
      <w:tr w:rsidR="00DB3141" w:rsidRPr="002D26EB" w14:paraId="03E212F3" w14:textId="77777777" w:rsidTr="00A96452">
        <w:trPr>
          <w:trHeight w:val="420"/>
        </w:trPr>
        <w:tc>
          <w:tcPr>
            <w:tcW w:w="5419" w:type="dxa"/>
          </w:tcPr>
          <w:p w14:paraId="1C976D32" w14:textId="33D9C150" w:rsidR="00DB3141" w:rsidRPr="008F5745" w:rsidRDefault="00DB3141" w:rsidP="00F16A30">
            <w:pPr>
              <w:bidi/>
              <w:spacing w:line="240" w:lineRule="auto"/>
              <w:rPr>
                <w:rFonts w:asciiTheme="majorBidi" w:eastAsia="Times New Roman" w:hAnsiTheme="majorBidi" w:cstheme="majorBidi"/>
                <w:bCs/>
                <w:sz w:val="24"/>
                <w:szCs w:val="24"/>
                <w:rtl/>
                <w:lang w:eastAsia="ar-SA"/>
              </w:rPr>
            </w:pPr>
          </w:p>
        </w:tc>
        <w:tc>
          <w:tcPr>
            <w:tcW w:w="3369" w:type="dxa"/>
            <w:shd w:val="clear" w:color="auto" w:fill="FFFFFF" w:themeFill="background1"/>
            <w:vAlign w:val="center"/>
          </w:tcPr>
          <w:p w14:paraId="7844D667" w14:textId="77777777" w:rsidR="00DB3141" w:rsidRPr="008F5745" w:rsidRDefault="00DB3141" w:rsidP="00F16A30">
            <w:pPr>
              <w:bidi/>
              <w:spacing w:line="240" w:lineRule="auto"/>
              <w:jc w:val="center"/>
              <w:rPr>
                <w:rFonts w:asciiTheme="majorBidi" w:eastAsia="Times New Roman" w:hAnsiTheme="majorBidi" w:cstheme="majorBidi"/>
                <w:bCs/>
                <w:sz w:val="24"/>
                <w:szCs w:val="24"/>
                <w:rtl/>
                <w:lang w:eastAsia="ar-SA"/>
              </w:rPr>
            </w:pPr>
            <w:r w:rsidRPr="008F5745">
              <w:rPr>
                <w:rFonts w:asciiTheme="majorBidi" w:eastAsia="Times New Roman" w:hAnsiTheme="majorBidi" w:cstheme="majorBidi"/>
                <w:bCs/>
                <w:sz w:val="24"/>
                <w:szCs w:val="24"/>
                <w:rtl/>
                <w:lang w:eastAsia="ar-SA"/>
              </w:rPr>
              <w:t>رقم الاجتماع</w:t>
            </w:r>
          </w:p>
        </w:tc>
      </w:tr>
      <w:tr w:rsidR="00DB3141" w:rsidRPr="002D26EB" w14:paraId="0370396A" w14:textId="77777777" w:rsidTr="00A96452">
        <w:trPr>
          <w:trHeight w:val="397"/>
        </w:trPr>
        <w:tc>
          <w:tcPr>
            <w:tcW w:w="5419" w:type="dxa"/>
          </w:tcPr>
          <w:p w14:paraId="12FDAC8D" w14:textId="43D9F2B4" w:rsidR="00DB3141" w:rsidRPr="008D1F4B" w:rsidRDefault="00DB3141" w:rsidP="00F16A30">
            <w:pPr>
              <w:bidi/>
              <w:spacing w:line="240" w:lineRule="auto"/>
              <w:rPr>
                <w:rFonts w:asciiTheme="majorBidi" w:eastAsia="Times New Roman" w:hAnsiTheme="majorBidi" w:cstheme="majorBidi"/>
                <w:bCs/>
                <w:sz w:val="24"/>
                <w:szCs w:val="24"/>
                <w:lang w:eastAsia="ar-SA"/>
              </w:rPr>
            </w:pPr>
          </w:p>
        </w:tc>
        <w:tc>
          <w:tcPr>
            <w:tcW w:w="3369" w:type="dxa"/>
            <w:shd w:val="clear" w:color="auto" w:fill="FFFFFF" w:themeFill="background1"/>
            <w:vAlign w:val="center"/>
          </w:tcPr>
          <w:p w14:paraId="28D16083" w14:textId="77777777" w:rsidR="00DB3141" w:rsidRPr="008F5745" w:rsidRDefault="00DB3141" w:rsidP="00F16A30">
            <w:pPr>
              <w:bidi/>
              <w:spacing w:line="240" w:lineRule="auto"/>
              <w:jc w:val="center"/>
              <w:rPr>
                <w:rFonts w:asciiTheme="majorBidi" w:eastAsia="Times New Roman" w:hAnsiTheme="majorBidi" w:cstheme="majorBidi"/>
                <w:bCs/>
                <w:sz w:val="24"/>
                <w:szCs w:val="24"/>
                <w:lang w:eastAsia="ar-SA"/>
              </w:rPr>
            </w:pPr>
            <w:r w:rsidRPr="008F5745">
              <w:rPr>
                <w:rFonts w:asciiTheme="majorBidi" w:eastAsia="Times New Roman" w:hAnsiTheme="majorBidi" w:cstheme="majorBidi"/>
                <w:bCs/>
                <w:sz w:val="24"/>
                <w:szCs w:val="24"/>
                <w:rtl/>
                <w:lang w:eastAsia="ar-SA"/>
              </w:rPr>
              <w:t>اليوم والتاريخ</w:t>
            </w:r>
          </w:p>
        </w:tc>
      </w:tr>
      <w:tr w:rsidR="00DB3141" w:rsidRPr="002D26EB" w14:paraId="5920B8B1" w14:textId="77777777" w:rsidTr="00A96452">
        <w:trPr>
          <w:trHeight w:val="397"/>
        </w:trPr>
        <w:tc>
          <w:tcPr>
            <w:tcW w:w="5419" w:type="dxa"/>
          </w:tcPr>
          <w:p w14:paraId="0357575A" w14:textId="1B40B8A9" w:rsidR="00DB3141" w:rsidRPr="008F5745" w:rsidRDefault="00DB3141" w:rsidP="00F16A30">
            <w:pPr>
              <w:bidi/>
              <w:spacing w:line="240" w:lineRule="auto"/>
              <w:rPr>
                <w:rFonts w:asciiTheme="majorBidi" w:eastAsia="Times New Roman" w:hAnsiTheme="majorBidi" w:cstheme="majorBidi"/>
                <w:bCs/>
                <w:sz w:val="24"/>
                <w:szCs w:val="24"/>
                <w:lang w:eastAsia="ar-SA"/>
              </w:rPr>
            </w:pPr>
          </w:p>
        </w:tc>
        <w:tc>
          <w:tcPr>
            <w:tcW w:w="3369" w:type="dxa"/>
            <w:shd w:val="clear" w:color="auto" w:fill="FFFFFF" w:themeFill="background1"/>
            <w:vAlign w:val="center"/>
          </w:tcPr>
          <w:p w14:paraId="48BEC1E1" w14:textId="77777777" w:rsidR="00DB3141" w:rsidRPr="008F5745" w:rsidRDefault="00DB3141" w:rsidP="00F16A30">
            <w:pPr>
              <w:bidi/>
              <w:spacing w:line="240" w:lineRule="auto"/>
              <w:jc w:val="center"/>
              <w:rPr>
                <w:rFonts w:asciiTheme="majorBidi" w:eastAsia="Times New Roman" w:hAnsiTheme="majorBidi" w:cstheme="majorBidi"/>
                <w:bCs/>
                <w:sz w:val="24"/>
                <w:szCs w:val="24"/>
                <w:rtl/>
                <w:lang w:eastAsia="ar-SA"/>
              </w:rPr>
            </w:pPr>
            <w:r w:rsidRPr="008F5745">
              <w:rPr>
                <w:rFonts w:asciiTheme="majorBidi" w:eastAsia="Times New Roman" w:hAnsiTheme="majorBidi" w:cstheme="majorBidi"/>
                <w:bCs/>
                <w:sz w:val="24"/>
                <w:szCs w:val="24"/>
                <w:rtl/>
                <w:lang w:eastAsia="ar-SA"/>
              </w:rPr>
              <w:t>الوقت</w:t>
            </w:r>
          </w:p>
        </w:tc>
      </w:tr>
      <w:tr w:rsidR="00DB3141" w:rsidRPr="002D26EB" w14:paraId="2D6E8FDE" w14:textId="77777777" w:rsidTr="00A96452">
        <w:trPr>
          <w:trHeight w:val="385"/>
        </w:trPr>
        <w:tc>
          <w:tcPr>
            <w:tcW w:w="5419" w:type="dxa"/>
          </w:tcPr>
          <w:p w14:paraId="575A43FA" w14:textId="1CF8F9FF" w:rsidR="00DB3141" w:rsidRPr="008F5745" w:rsidRDefault="00DB3141" w:rsidP="00F16A30">
            <w:pPr>
              <w:bidi/>
              <w:spacing w:line="240" w:lineRule="auto"/>
              <w:rPr>
                <w:rFonts w:asciiTheme="majorBidi" w:eastAsia="Times New Roman" w:hAnsiTheme="majorBidi" w:cstheme="majorBidi"/>
                <w:bCs/>
                <w:sz w:val="24"/>
                <w:szCs w:val="24"/>
                <w:rtl/>
                <w:lang w:eastAsia="ar-SA"/>
              </w:rPr>
            </w:pPr>
          </w:p>
        </w:tc>
        <w:tc>
          <w:tcPr>
            <w:tcW w:w="3369" w:type="dxa"/>
            <w:shd w:val="clear" w:color="auto" w:fill="FFFFFF" w:themeFill="background1"/>
            <w:vAlign w:val="center"/>
          </w:tcPr>
          <w:p w14:paraId="3CEEBA51" w14:textId="77777777" w:rsidR="00DB3141" w:rsidRPr="008F5745" w:rsidRDefault="00DB3141" w:rsidP="00F16A30">
            <w:pPr>
              <w:bidi/>
              <w:spacing w:line="240" w:lineRule="auto"/>
              <w:jc w:val="center"/>
              <w:rPr>
                <w:rFonts w:asciiTheme="majorBidi" w:eastAsia="Times New Roman" w:hAnsiTheme="majorBidi" w:cstheme="majorBidi"/>
                <w:bCs/>
                <w:sz w:val="24"/>
                <w:szCs w:val="24"/>
                <w:lang w:eastAsia="ar-SA"/>
              </w:rPr>
            </w:pPr>
            <w:r w:rsidRPr="008F5745">
              <w:rPr>
                <w:rFonts w:asciiTheme="majorBidi" w:eastAsia="Times New Roman" w:hAnsiTheme="majorBidi" w:cstheme="majorBidi"/>
                <w:bCs/>
                <w:sz w:val="24"/>
                <w:szCs w:val="24"/>
                <w:rtl/>
                <w:lang w:eastAsia="ar-SA"/>
              </w:rPr>
              <w:t>المكان</w:t>
            </w:r>
          </w:p>
        </w:tc>
      </w:tr>
    </w:tbl>
    <w:p w14:paraId="0591F458" w14:textId="77777777" w:rsidR="00DB3141" w:rsidRPr="004F7826" w:rsidRDefault="00DB3141" w:rsidP="00DB3141">
      <w:pPr>
        <w:bidi/>
        <w:spacing w:line="240" w:lineRule="auto"/>
        <w:jc w:val="lowKashida"/>
        <w:rPr>
          <w:rFonts w:asciiTheme="majorBidi" w:eastAsia="Times New Roman" w:hAnsiTheme="majorBidi" w:cstheme="majorBidi"/>
          <w:bCs/>
          <w:color w:val="000000" w:themeColor="text1"/>
          <w:sz w:val="12"/>
          <w:szCs w:val="12"/>
          <w:u w:val="single"/>
          <w:rtl/>
          <w:lang w:eastAsia="ar-SA"/>
        </w:rPr>
      </w:pPr>
    </w:p>
    <w:p w14:paraId="4B578C64" w14:textId="77777777" w:rsidR="00DB3141" w:rsidRDefault="00DB3141" w:rsidP="00DB3141">
      <w:pPr>
        <w:bidi/>
        <w:spacing w:line="240" w:lineRule="auto"/>
        <w:jc w:val="lowKashida"/>
        <w:rPr>
          <w:rFonts w:asciiTheme="majorBidi" w:eastAsia="Times New Roman" w:hAnsiTheme="majorBidi" w:cstheme="majorBidi"/>
          <w:bCs/>
          <w:color w:val="000000" w:themeColor="text1"/>
          <w:sz w:val="32"/>
          <w:szCs w:val="32"/>
          <w:u w:val="single"/>
          <w:rtl/>
          <w:lang w:eastAsia="ar-SA"/>
        </w:rPr>
      </w:pPr>
      <w:r w:rsidRPr="004F7826">
        <w:rPr>
          <w:rFonts w:asciiTheme="majorBidi" w:eastAsia="Times New Roman" w:hAnsiTheme="majorBidi" w:cstheme="majorBidi" w:hint="cs"/>
          <w:bCs/>
          <w:color w:val="000000" w:themeColor="text1"/>
          <w:sz w:val="32"/>
          <w:szCs w:val="32"/>
          <w:u w:val="single"/>
          <w:rtl/>
          <w:lang w:eastAsia="ar-SA"/>
        </w:rPr>
        <w:t xml:space="preserve">الأعضاء </w:t>
      </w:r>
    </w:p>
    <w:p w14:paraId="394558AE" w14:textId="77777777" w:rsidR="00CB26F9" w:rsidRDefault="00CB26F9" w:rsidP="00CB26F9">
      <w:pPr>
        <w:bidi/>
        <w:spacing w:line="240" w:lineRule="auto"/>
        <w:jc w:val="lowKashida"/>
        <w:rPr>
          <w:rFonts w:asciiTheme="majorBidi" w:eastAsia="Times New Roman" w:hAnsiTheme="majorBidi" w:cstheme="majorBidi"/>
          <w:bCs/>
          <w:color w:val="000000" w:themeColor="text1"/>
          <w:sz w:val="32"/>
          <w:szCs w:val="32"/>
          <w:u w:val="single"/>
          <w:rtl/>
          <w:lang w:eastAsia="ar-SA"/>
        </w:rPr>
      </w:pPr>
    </w:p>
    <w:tbl>
      <w:tblPr>
        <w:tblStyle w:val="a6"/>
        <w:bidiVisual/>
        <w:tblW w:w="8374" w:type="dxa"/>
        <w:tblInd w:w="682" w:type="dxa"/>
        <w:tblLook w:val="04A0" w:firstRow="1" w:lastRow="0" w:firstColumn="1" w:lastColumn="0" w:noHBand="0" w:noVBand="1"/>
      </w:tblPr>
      <w:tblGrid>
        <w:gridCol w:w="686"/>
        <w:gridCol w:w="2323"/>
        <w:gridCol w:w="3655"/>
        <w:gridCol w:w="1710"/>
      </w:tblGrid>
      <w:tr w:rsidR="008D1F4B" w14:paraId="23768029" w14:textId="77777777" w:rsidTr="008D1F4B">
        <w:tc>
          <w:tcPr>
            <w:tcW w:w="686" w:type="dxa"/>
          </w:tcPr>
          <w:p w14:paraId="7995F8E5" w14:textId="131A855C" w:rsidR="008D1F4B" w:rsidRPr="00CB26F9" w:rsidRDefault="008D1F4B" w:rsidP="000078FB">
            <w:pPr>
              <w:bidi/>
              <w:spacing w:line="240" w:lineRule="auto"/>
              <w:jc w:val="center"/>
              <w:rPr>
                <w:rFonts w:asciiTheme="majorBidi" w:eastAsia="Times New Roman" w:hAnsiTheme="majorBidi" w:cstheme="majorBidi"/>
                <w:bCs/>
                <w:color w:val="000000" w:themeColor="text1"/>
                <w:sz w:val="24"/>
                <w:szCs w:val="24"/>
                <w:rtl/>
                <w:lang w:eastAsia="ar-SA"/>
              </w:rPr>
            </w:pPr>
            <w:r w:rsidRPr="00CB26F9">
              <w:rPr>
                <w:rFonts w:asciiTheme="majorBidi" w:eastAsia="Times New Roman" w:hAnsiTheme="majorBidi" w:cstheme="majorBidi" w:hint="cs"/>
                <w:bCs/>
                <w:color w:val="000000" w:themeColor="text1"/>
                <w:sz w:val="24"/>
                <w:szCs w:val="24"/>
                <w:rtl/>
                <w:lang w:eastAsia="ar-SA"/>
              </w:rPr>
              <w:t>م</w:t>
            </w:r>
          </w:p>
        </w:tc>
        <w:tc>
          <w:tcPr>
            <w:tcW w:w="2323" w:type="dxa"/>
          </w:tcPr>
          <w:p w14:paraId="097A570A" w14:textId="3403B127" w:rsidR="008D1F4B" w:rsidRPr="00CB26F9" w:rsidRDefault="008D1F4B" w:rsidP="000078FB">
            <w:pPr>
              <w:bidi/>
              <w:spacing w:line="240" w:lineRule="auto"/>
              <w:jc w:val="center"/>
              <w:rPr>
                <w:rFonts w:asciiTheme="majorBidi" w:eastAsia="Times New Roman" w:hAnsiTheme="majorBidi" w:cstheme="majorBidi"/>
                <w:bCs/>
                <w:color w:val="000000" w:themeColor="text1"/>
                <w:sz w:val="24"/>
                <w:szCs w:val="24"/>
                <w:rtl/>
                <w:lang w:eastAsia="ar-SA"/>
              </w:rPr>
            </w:pPr>
            <w:r w:rsidRPr="00CB26F9">
              <w:rPr>
                <w:rFonts w:asciiTheme="majorBidi" w:eastAsia="Times New Roman" w:hAnsiTheme="majorBidi" w:cstheme="majorBidi" w:hint="cs"/>
                <w:bCs/>
                <w:color w:val="000000" w:themeColor="text1"/>
                <w:sz w:val="24"/>
                <w:szCs w:val="24"/>
                <w:rtl/>
                <w:lang w:eastAsia="ar-SA"/>
              </w:rPr>
              <w:t>الاسم</w:t>
            </w:r>
          </w:p>
        </w:tc>
        <w:tc>
          <w:tcPr>
            <w:tcW w:w="3655" w:type="dxa"/>
          </w:tcPr>
          <w:p w14:paraId="38BE46B4" w14:textId="343265AC" w:rsidR="008D1F4B" w:rsidRPr="00CB26F9" w:rsidRDefault="008D1F4B" w:rsidP="000078FB">
            <w:pPr>
              <w:bidi/>
              <w:spacing w:line="240" w:lineRule="auto"/>
              <w:jc w:val="center"/>
              <w:rPr>
                <w:rFonts w:asciiTheme="majorBidi" w:eastAsia="Times New Roman" w:hAnsiTheme="majorBidi" w:cstheme="majorBidi"/>
                <w:bCs/>
                <w:color w:val="000000" w:themeColor="text1"/>
                <w:sz w:val="24"/>
                <w:szCs w:val="24"/>
                <w:rtl/>
                <w:lang w:eastAsia="ar-SA"/>
              </w:rPr>
            </w:pPr>
            <w:r>
              <w:rPr>
                <w:rFonts w:asciiTheme="majorBidi" w:eastAsia="Times New Roman" w:hAnsiTheme="majorBidi" w:cstheme="majorBidi" w:hint="cs"/>
                <w:bCs/>
                <w:color w:val="000000" w:themeColor="text1"/>
                <w:sz w:val="24"/>
                <w:szCs w:val="24"/>
                <w:rtl/>
                <w:lang w:eastAsia="ar-SA"/>
              </w:rPr>
              <w:t>المنصب</w:t>
            </w:r>
          </w:p>
        </w:tc>
        <w:tc>
          <w:tcPr>
            <w:tcW w:w="1710" w:type="dxa"/>
          </w:tcPr>
          <w:p w14:paraId="76AB44AC" w14:textId="32E9B34B" w:rsidR="008D1F4B" w:rsidRPr="00CB26F9" w:rsidRDefault="008D1F4B" w:rsidP="000078FB">
            <w:pPr>
              <w:bidi/>
              <w:spacing w:line="240" w:lineRule="auto"/>
              <w:jc w:val="center"/>
              <w:rPr>
                <w:rFonts w:asciiTheme="majorBidi" w:eastAsia="Times New Roman" w:hAnsiTheme="majorBidi" w:cstheme="majorBidi"/>
                <w:bCs/>
                <w:color w:val="000000" w:themeColor="text1"/>
                <w:sz w:val="24"/>
                <w:szCs w:val="24"/>
                <w:rtl/>
                <w:lang w:eastAsia="ar-SA"/>
              </w:rPr>
            </w:pPr>
            <w:r>
              <w:rPr>
                <w:rFonts w:asciiTheme="majorBidi" w:eastAsia="Times New Roman" w:hAnsiTheme="majorBidi" w:cstheme="majorBidi" w:hint="cs"/>
                <w:bCs/>
                <w:color w:val="000000" w:themeColor="text1"/>
                <w:sz w:val="24"/>
                <w:szCs w:val="24"/>
                <w:rtl/>
                <w:lang w:eastAsia="ar-SA"/>
              </w:rPr>
              <w:t>الحضور</w:t>
            </w:r>
          </w:p>
        </w:tc>
      </w:tr>
      <w:tr w:rsidR="008D1F4B" w14:paraId="24A74378" w14:textId="77777777" w:rsidTr="008D1F4B">
        <w:tc>
          <w:tcPr>
            <w:tcW w:w="686" w:type="dxa"/>
          </w:tcPr>
          <w:p w14:paraId="42EC5CC1" w14:textId="6BFAED49" w:rsidR="008D1F4B" w:rsidRPr="00CB26F9" w:rsidRDefault="008D1F4B" w:rsidP="00CB26F9">
            <w:pPr>
              <w:bidi/>
              <w:spacing w:line="240" w:lineRule="auto"/>
              <w:jc w:val="lowKashida"/>
              <w:rPr>
                <w:rFonts w:asciiTheme="majorBidi" w:eastAsia="Times New Roman" w:hAnsiTheme="majorBidi" w:cstheme="majorBidi"/>
                <w:bCs/>
                <w:color w:val="000000" w:themeColor="text1"/>
                <w:sz w:val="24"/>
                <w:szCs w:val="24"/>
                <w:rtl/>
                <w:lang w:eastAsia="ar-SA"/>
              </w:rPr>
            </w:pPr>
            <w:r>
              <w:rPr>
                <w:rFonts w:asciiTheme="majorBidi" w:eastAsia="Times New Roman" w:hAnsiTheme="majorBidi" w:cstheme="majorBidi" w:hint="cs"/>
                <w:bCs/>
                <w:color w:val="000000" w:themeColor="text1"/>
                <w:sz w:val="24"/>
                <w:szCs w:val="24"/>
                <w:rtl/>
                <w:lang w:eastAsia="ar-SA"/>
              </w:rPr>
              <w:t>1</w:t>
            </w:r>
          </w:p>
        </w:tc>
        <w:tc>
          <w:tcPr>
            <w:tcW w:w="2323" w:type="dxa"/>
          </w:tcPr>
          <w:p w14:paraId="00AF28E4" w14:textId="64B8E962" w:rsidR="008D1F4B" w:rsidRPr="00CB26F9" w:rsidRDefault="008D1F4B" w:rsidP="00CB26F9">
            <w:pPr>
              <w:bidi/>
              <w:spacing w:line="240" w:lineRule="auto"/>
              <w:jc w:val="lowKashida"/>
              <w:rPr>
                <w:rFonts w:asciiTheme="majorBidi" w:eastAsia="Times New Roman" w:hAnsiTheme="majorBidi" w:cstheme="majorBidi"/>
                <w:bCs/>
                <w:color w:val="000000" w:themeColor="text1"/>
                <w:sz w:val="24"/>
                <w:szCs w:val="24"/>
                <w:rtl/>
                <w:lang w:eastAsia="ar-SA"/>
              </w:rPr>
            </w:pPr>
          </w:p>
        </w:tc>
        <w:tc>
          <w:tcPr>
            <w:tcW w:w="3655" w:type="dxa"/>
          </w:tcPr>
          <w:p w14:paraId="2107DCAF" w14:textId="169B73DF" w:rsidR="008D1F4B" w:rsidRPr="00CB26F9" w:rsidRDefault="008D1F4B" w:rsidP="00CB26F9">
            <w:pPr>
              <w:bidi/>
              <w:spacing w:line="240" w:lineRule="auto"/>
              <w:jc w:val="lowKashida"/>
              <w:rPr>
                <w:rFonts w:asciiTheme="majorBidi" w:eastAsia="Times New Roman" w:hAnsiTheme="majorBidi" w:cstheme="majorBidi"/>
                <w:bCs/>
                <w:color w:val="000000" w:themeColor="text1"/>
                <w:sz w:val="24"/>
                <w:szCs w:val="24"/>
                <w:rtl/>
                <w:lang w:eastAsia="ar-SA"/>
              </w:rPr>
            </w:pPr>
          </w:p>
        </w:tc>
        <w:tc>
          <w:tcPr>
            <w:tcW w:w="1710" w:type="dxa"/>
          </w:tcPr>
          <w:p w14:paraId="45A9F84C" w14:textId="51CBCCF0" w:rsidR="008D1F4B" w:rsidRDefault="008D1F4B" w:rsidP="003B4CA6">
            <w:pPr>
              <w:bidi/>
              <w:spacing w:line="240" w:lineRule="auto"/>
              <w:jc w:val="center"/>
              <w:rPr>
                <w:rFonts w:asciiTheme="majorBidi" w:eastAsia="Times New Roman" w:hAnsiTheme="majorBidi" w:cstheme="majorBidi"/>
                <w:bCs/>
                <w:color w:val="000000" w:themeColor="text1"/>
                <w:sz w:val="24"/>
                <w:szCs w:val="24"/>
                <w:rtl/>
                <w:lang w:eastAsia="ar-SA"/>
              </w:rPr>
            </w:pPr>
          </w:p>
        </w:tc>
      </w:tr>
      <w:tr w:rsidR="008D1F4B" w14:paraId="408A861B" w14:textId="77777777" w:rsidTr="008D1F4B">
        <w:tc>
          <w:tcPr>
            <w:tcW w:w="686" w:type="dxa"/>
          </w:tcPr>
          <w:p w14:paraId="5AE2C268" w14:textId="146DEE14" w:rsidR="008D1F4B" w:rsidRPr="00CB26F9" w:rsidRDefault="008D1F4B" w:rsidP="00CB26F9">
            <w:pPr>
              <w:bidi/>
              <w:spacing w:line="240" w:lineRule="auto"/>
              <w:jc w:val="lowKashida"/>
              <w:rPr>
                <w:rFonts w:asciiTheme="majorBidi" w:eastAsia="Times New Roman" w:hAnsiTheme="majorBidi" w:cstheme="majorBidi"/>
                <w:bCs/>
                <w:color w:val="000000" w:themeColor="text1"/>
                <w:sz w:val="24"/>
                <w:szCs w:val="24"/>
                <w:rtl/>
                <w:lang w:eastAsia="ar-SA"/>
              </w:rPr>
            </w:pPr>
            <w:r>
              <w:rPr>
                <w:rFonts w:asciiTheme="majorBidi" w:eastAsia="Times New Roman" w:hAnsiTheme="majorBidi" w:cstheme="majorBidi" w:hint="cs"/>
                <w:bCs/>
                <w:color w:val="000000" w:themeColor="text1"/>
                <w:sz w:val="24"/>
                <w:szCs w:val="24"/>
                <w:rtl/>
                <w:lang w:eastAsia="ar-SA"/>
              </w:rPr>
              <w:t>2</w:t>
            </w:r>
          </w:p>
        </w:tc>
        <w:tc>
          <w:tcPr>
            <w:tcW w:w="2323" w:type="dxa"/>
          </w:tcPr>
          <w:p w14:paraId="48490797" w14:textId="7BFE8754" w:rsidR="008D1F4B" w:rsidRPr="00CB26F9" w:rsidRDefault="008D1F4B" w:rsidP="00CB26F9">
            <w:pPr>
              <w:bidi/>
              <w:spacing w:line="240" w:lineRule="auto"/>
              <w:jc w:val="lowKashida"/>
              <w:rPr>
                <w:rFonts w:asciiTheme="majorBidi" w:eastAsia="Times New Roman" w:hAnsiTheme="majorBidi" w:cstheme="majorBidi"/>
                <w:bCs/>
                <w:color w:val="000000" w:themeColor="text1"/>
                <w:sz w:val="24"/>
                <w:szCs w:val="24"/>
                <w:rtl/>
                <w:lang w:eastAsia="ar-SA"/>
              </w:rPr>
            </w:pPr>
          </w:p>
        </w:tc>
        <w:tc>
          <w:tcPr>
            <w:tcW w:w="3655" w:type="dxa"/>
          </w:tcPr>
          <w:p w14:paraId="2234D1FB" w14:textId="24DE375C" w:rsidR="008D1F4B" w:rsidRPr="00CB26F9" w:rsidRDefault="008D1F4B" w:rsidP="00CB26F9">
            <w:pPr>
              <w:bidi/>
              <w:spacing w:line="240" w:lineRule="auto"/>
              <w:jc w:val="lowKashida"/>
              <w:rPr>
                <w:rFonts w:asciiTheme="majorBidi" w:eastAsia="Times New Roman" w:hAnsiTheme="majorBidi" w:cstheme="majorBidi"/>
                <w:bCs/>
                <w:color w:val="000000" w:themeColor="text1"/>
                <w:sz w:val="24"/>
                <w:szCs w:val="24"/>
                <w:rtl/>
                <w:lang w:eastAsia="ar-SA"/>
              </w:rPr>
            </w:pPr>
          </w:p>
        </w:tc>
        <w:tc>
          <w:tcPr>
            <w:tcW w:w="1710" w:type="dxa"/>
          </w:tcPr>
          <w:p w14:paraId="5F6854D0" w14:textId="1281E95C" w:rsidR="008D1F4B" w:rsidRDefault="008D1F4B" w:rsidP="003B4CA6">
            <w:pPr>
              <w:bidi/>
              <w:spacing w:line="240" w:lineRule="auto"/>
              <w:jc w:val="center"/>
              <w:rPr>
                <w:rFonts w:asciiTheme="majorBidi" w:eastAsia="Times New Roman" w:hAnsiTheme="majorBidi" w:cstheme="majorBidi"/>
                <w:bCs/>
                <w:color w:val="000000" w:themeColor="text1"/>
                <w:sz w:val="24"/>
                <w:szCs w:val="24"/>
                <w:rtl/>
                <w:lang w:eastAsia="ar-SA"/>
              </w:rPr>
            </w:pPr>
          </w:p>
        </w:tc>
      </w:tr>
      <w:tr w:rsidR="008D1F4B" w14:paraId="28134776" w14:textId="77777777" w:rsidTr="008D1F4B">
        <w:tc>
          <w:tcPr>
            <w:tcW w:w="686" w:type="dxa"/>
          </w:tcPr>
          <w:p w14:paraId="57F01CA8" w14:textId="58531FC0" w:rsidR="008D1F4B" w:rsidRPr="00CB26F9" w:rsidRDefault="008D1F4B" w:rsidP="00CB26F9">
            <w:pPr>
              <w:bidi/>
              <w:spacing w:line="240" w:lineRule="auto"/>
              <w:jc w:val="lowKashida"/>
              <w:rPr>
                <w:rFonts w:asciiTheme="majorBidi" w:eastAsia="Times New Roman" w:hAnsiTheme="majorBidi" w:cstheme="majorBidi"/>
                <w:bCs/>
                <w:color w:val="000000" w:themeColor="text1"/>
                <w:sz w:val="24"/>
                <w:szCs w:val="24"/>
                <w:rtl/>
                <w:lang w:eastAsia="ar-SA"/>
              </w:rPr>
            </w:pPr>
            <w:r>
              <w:rPr>
                <w:rFonts w:asciiTheme="majorBidi" w:eastAsia="Times New Roman" w:hAnsiTheme="majorBidi" w:cstheme="majorBidi" w:hint="cs"/>
                <w:bCs/>
                <w:color w:val="000000" w:themeColor="text1"/>
                <w:sz w:val="24"/>
                <w:szCs w:val="24"/>
                <w:rtl/>
                <w:lang w:eastAsia="ar-SA"/>
              </w:rPr>
              <w:t>3</w:t>
            </w:r>
          </w:p>
        </w:tc>
        <w:tc>
          <w:tcPr>
            <w:tcW w:w="2323" w:type="dxa"/>
          </w:tcPr>
          <w:p w14:paraId="3188430E" w14:textId="3E68B3F0" w:rsidR="008D1F4B" w:rsidRPr="00CB26F9" w:rsidRDefault="008D1F4B" w:rsidP="00CB26F9">
            <w:pPr>
              <w:bidi/>
              <w:spacing w:line="240" w:lineRule="auto"/>
              <w:jc w:val="lowKashida"/>
              <w:rPr>
                <w:rFonts w:asciiTheme="majorBidi" w:eastAsia="Times New Roman" w:hAnsiTheme="majorBidi" w:cstheme="majorBidi"/>
                <w:bCs/>
                <w:color w:val="000000" w:themeColor="text1"/>
                <w:sz w:val="24"/>
                <w:szCs w:val="24"/>
                <w:rtl/>
                <w:lang w:eastAsia="ar-SA"/>
              </w:rPr>
            </w:pPr>
          </w:p>
        </w:tc>
        <w:tc>
          <w:tcPr>
            <w:tcW w:w="3655" w:type="dxa"/>
          </w:tcPr>
          <w:p w14:paraId="221D7959" w14:textId="6E9AA995" w:rsidR="008D1F4B" w:rsidRPr="00CB26F9" w:rsidRDefault="008D1F4B" w:rsidP="00CB26F9">
            <w:pPr>
              <w:bidi/>
              <w:spacing w:line="240" w:lineRule="auto"/>
              <w:jc w:val="lowKashida"/>
              <w:rPr>
                <w:rFonts w:asciiTheme="majorBidi" w:eastAsia="Times New Roman" w:hAnsiTheme="majorBidi" w:cstheme="majorBidi"/>
                <w:bCs/>
                <w:color w:val="000000" w:themeColor="text1"/>
                <w:sz w:val="24"/>
                <w:szCs w:val="24"/>
                <w:rtl/>
                <w:lang w:eastAsia="ar-SA"/>
              </w:rPr>
            </w:pPr>
          </w:p>
        </w:tc>
        <w:tc>
          <w:tcPr>
            <w:tcW w:w="1710" w:type="dxa"/>
          </w:tcPr>
          <w:p w14:paraId="5FC51DC0" w14:textId="1CE21D8E" w:rsidR="008D1F4B" w:rsidRDefault="008D1F4B" w:rsidP="003B4CA6">
            <w:pPr>
              <w:bidi/>
              <w:spacing w:line="240" w:lineRule="auto"/>
              <w:jc w:val="center"/>
              <w:rPr>
                <w:rFonts w:asciiTheme="majorBidi" w:eastAsia="Times New Roman" w:hAnsiTheme="majorBidi" w:cstheme="majorBidi"/>
                <w:bCs/>
                <w:color w:val="000000" w:themeColor="text1"/>
                <w:sz w:val="24"/>
                <w:szCs w:val="24"/>
                <w:rtl/>
                <w:lang w:eastAsia="ar-SA"/>
              </w:rPr>
            </w:pPr>
          </w:p>
        </w:tc>
      </w:tr>
    </w:tbl>
    <w:p w14:paraId="0F6C452D" w14:textId="77777777" w:rsidR="00CB26F9" w:rsidRDefault="00CB26F9" w:rsidP="00CB26F9">
      <w:pPr>
        <w:bidi/>
        <w:spacing w:line="240" w:lineRule="auto"/>
        <w:jc w:val="lowKashida"/>
        <w:rPr>
          <w:rFonts w:asciiTheme="majorBidi" w:eastAsia="Times New Roman" w:hAnsiTheme="majorBidi" w:cstheme="majorBidi"/>
          <w:bCs/>
          <w:color w:val="000000" w:themeColor="text1"/>
          <w:sz w:val="32"/>
          <w:szCs w:val="32"/>
          <w:u w:val="single"/>
          <w:rtl/>
          <w:lang w:eastAsia="ar-SA"/>
        </w:rPr>
      </w:pPr>
    </w:p>
    <w:p w14:paraId="4A4B6EFB" w14:textId="77777777" w:rsidR="00DB3141" w:rsidRDefault="00DB3141" w:rsidP="00DB3141">
      <w:pPr>
        <w:bidi/>
        <w:jc w:val="both"/>
        <w:rPr>
          <w:rFonts w:asciiTheme="majorBidi" w:eastAsia="Times New Roman" w:hAnsiTheme="majorBidi" w:cstheme="majorBidi"/>
          <w:b/>
          <w:color w:val="000000"/>
          <w:sz w:val="24"/>
          <w:szCs w:val="24"/>
          <w:rtl/>
          <w:lang w:eastAsia="ar-SA"/>
        </w:rPr>
      </w:pPr>
    </w:p>
    <w:p w14:paraId="4AED751D" w14:textId="39042AB8" w:rsidR="00DB3141" w:rsidRPr="00CD0FF4" w:rsidRDefault="00CB26F9" w:rsidP="00DB3141">
      <w:pPr>
        <w:bidi/>
        <w:spacing w:line="240" w:lineRule="auto"/>
        <w:jc w:val="lowKashida"/>
        <w:rPr>
          <w:rFonts w:asciiTheme="majorBidi" w:eastAsia="Times New Roman" w:hAnsiTheme="majorBidi" w:cstheme="majorBidi"/>
          <w:b/>
          <w:color w:val="000000" w:themeColor="text1"/>
          <w:sz w:val="28"/>
          <w:szCs w:val="28"/>
          <w:u w:val="single"/>
          <w:rtl/>
          <w:lang w:eastAsia="ar-SA"/>
        </w:rPr>
      </w:pPr>
      <w:r>
        <w:rPr>
          <w:rFonts w:asciiTheme="majorBidi" w:eastAsia="Times New Roman" w:hAnsiTheme="majorBidi" w:cstheme="majorBidi" w:hint="cs"/>
          <w:b/>
          <w:color w:val="000000" w:themeColor="text1"/>
          <w:sz w:val="28"/>
          <w:szCs w:val="28"/>
          <w:u w:val="single"/>
          <w:rtl/>
          <w:lang w:eastAsia="ar-SA"/>
        </w:rPr>
        <w:t>ب</w:t>
      </w:r>
      <w:r w:rsidR="00DB3141" w:rsidRPr="00CD0FF4">
        <w:rPr>
          <w:rFonts w:asciiTheme="majorBidi" w:eastAsia="Times New Roman" w:hAnsiTheme="majorBidi" w:cstheme="majorBidi"/>
          <w:b/>
          <w:color w:val="000000" w:themeColor="text1"/>
          <w:sz w:val="28"/>
          <w:szCs w:val="28"/>
          <w:u w:val="single"/>
          <w:rtl/>
          <w:lang w:eastAsia="ar-SA"/>
        </w:rPr>
        <w:t>نود الاجتماع:</w:t>
      </w:r>
    </w:p>
    <w:p w14:paraId="2C2B2681" w14:textId="77777777" w:rsidR="00703DAF" w:rsidRPr="00767BCF" w:rsidRDefault="00703DAF" w:rsidP="00767BCF">
      <w:pPr>
        <w:pStyle w:val="a8"/>
        <w:numPr>
          <w:ilvl w:val="0"/>
          <w:numId w:val="44"/>
        </w:numPr>
        <w:jc w:val="both"/>
        <w:rPr>
          <w:rFonts w:asciiTheme="majorBidi" w:hAnsiTheme="majorBidi" w:cstheme="majorBidi"/>
          <w:b/>
          <w:color w:val="000000"/>
          <w:rtl/>
          <w:lang w:eastAsia="ar-SA"/>
        </w:rPr>
      </w:pPr>
    </w:p>
    <w:p w14:paraId="35A34E40" w14:textId="29FA457A" w:rsidR="00703DAF" w:rsidRDefault="00703DAF" w:rsidP="00703DAF">
      <w:pPr>
        <w:bidi/>
        <w:jc w:val="both"/>
        <w:rPr>
          <w:rFonts w:asciiTheme="majorBidi" w:eastAsia="Times New Roman" w:hAnsiTheme="majorBidi" w:cstheme="majorBidi"/>
          <w:b/>
          <w:color w:val="000000"/>
          <w:sz w:val="24"/>
          <w:szCs w:val="24"/>
          <w:rtl/>
          <w:lang w:eastAsia="ar-SA"/>
        </w:rPr>
      </w:pPr>
    </w:p>
    <w:p w14:paraId="01482899" w14:textId="484A2FCD" w:rsidR="006F7B9F" w:rsidRDefault="006F7B9F" w:rsidP="006F7B9F">
      <w:pPr>
        <w:bidi/>
        <w:jc w:val="both"/>
        <w:rPr>
          <w:rFonts w:asciiTheme="majorBidi" w:eastAsia="Times New Roman" w:hAnsiTheme="majorBidi" w:cstheme="majorBidi"/>
          <w:b/>
          <w:color w:val="000000"/>
          <w:sz w:val="24"/>
          <w:szCs w:val="24"/>
          <w:rtl/>
          <w:lang w:eastAsia="ar-SA"/>
        </w:rPr>
      </w:pPr>
    </w:p>
    <w:p w14:paraId="6118AA7B" w14:textId="0A512247" w:rsidR="006F7B9F" w:rsidRDefault="006F7B9F" w:rsidP="006F7B9F">
      <w:pPr>
        <w:bidi/>
        <w:jc w:val="both"/>
        <w:rPr>
          <w:rFonts w:asciiTheme="majorBidi" w:eastAsia="Times New Roman" w:hAnsiTheme="majorBidi" w:cstheme="majorBidi"/>
          <w:b/>
          <w:color w:val="000000"/>
          <w:sz w:val="24"/>
          <w:szCs w:val="24"/>
          <w:rtl/>
          <w:lang w:eastAsia="ar-SA"/>
        </w:rPr>
      </w:pPr>
    </w:p>
    <w:p w14:paraId="659CBF5A" w14:textId="4965DD6D" w:rsidR="006F7B9F" w:rsidRDefault="006F7B9F" w:rsidP="006F7B9F">
      <w:pPr>
        <w:bidi/>
        <w:jc w:val="both"/>
        <w:rPr>
          <w:rFonts w:asciiTheme="majorBidi" w:eastAsia="Times New Roman" w:hAnsiTheme="majorBidi" w:cstheme="majorBidi"/>
          <w:b/>
          <w:color w:val="000000"/>
          <w:sz w:val="24"/>
          <w:szCs w:val="24"/>
          <w:rtl/>
          <w:lang w:eastAsia="ar-SA"/>
        </w:rPr>
      </w:pPr>
    </w:p>
    <w:p w14:paraId="63EC707E" w14:textId="00A48012" w:rsidR="006F7B9F" w:rsidRDefault="006F7B9F" w:rsidP="006F7B9F">
      <w:pPr>
        <w:bidi/>
        <w:jc w:val="both"/>
        <w:rPr>
          <w:rFonts w:asciiTheme="majorBidi" w:eastAsia="Times New Roman" w:hAnsiTheme="majorBidi" w:cstheme="majorBidi"/>
          <w:b/>
          <w:color w:val="000000"/>
          <w:sz w:val="24"/>
          <w:szCs w:val="24"/>
          <w:rtl/>
          <w:lang w:eastAsia="ar-SA"/>
        </w:rPr>
      </w:pPr>
    </w:p>
    <w:p w14:paraId="692EE213" w14:textId="46A3E3D2" w:rsidR="006F7B9F" w:rsidRDefault="006F7B9F" w:rsidP="006F7B9F">
      <w:pPr>
        <w:bidi/>
        <w:jc w:val="both"/>
        <w:rPr>
          <w:rFonts w:asciiTheme="majorBidi" w:eastAsia="Times New Roman" w:hAnsiTheme="majorBidi" w:cstheme="majorBidi"/>
          <w:b/>
          <w:color w:val="000000"/>
          <w:sz w:val="24"/>
          <w:szCs w:val="24"/>
          <w:rtl/>
          <w:lang w:eastAsia="ar-SA"/>
        </w:rPr>
      </w:pPr>
    </w:p>
    <w:p w14:paraId="3B29BBDE" w14:textId="77777777" w:rsidR="006F7B9F" w:rsidRDefault="006F7B9F" w:rsidP="006F7B9F">
      <w:pPr>
        <w:bidi/>
        <w:jc w:val="both"/>
        <w:rPr>
          <w:rFonts w:asciiTheme="majorBidi" w:eastAsia="Times New Roman" w:hAnsiTheme="majorBidi" w:cstheme="majorBidi"/>
          <w:b/>
          <w:color w:val="000000"/>
          <w:sz w:val="24"/>
          <w:szCs w:val="24"/>
          <w:rtl/>
          <w:lang w:eastAsia="ar-SA"/>
        </w:rPr>
      </w:pPr>
    </w:p>
    <w:p w14:paraId="771EAA41" w14:textId="77777777" w:rsidR="00A12777" w:rsidRPr="00A12777" w:rsidRDefault="00A12777" w:rsidP="00A12777">
      <w:pPr>
        <w:bidi/>
        <w:jc w:val="both"/>
        <w:rPr>
          <w:rFonts w:asciiTheme="majorBidi" w:eastAsia="Times New Roman" w:hAnsiTheme="majorBidi" w:cstheme="majorBidi"/>
          <w:b/>
          <w:color w:val="000000"/>
          <w:sz w:val="10"/>
          <w:szCs w:val="10"/>
          <w:rtl/>
          <w:lang w:eastAsia="ar-SA"/>
        </w:rPr>
      </w:pPr>
    </w:p>
    <w:p w14:paraId="2092B8EA" w14:textId="77777777" w:rsidR="00CF09F8" w:rsidRDefault="00CF09F8" w:rsidP="00703DAF">
      <w:pPr>
        <w:jc w:val="right"/>
        <w:rPr>
          <w:b/>
          <w:bCs/>
          <w:sz w:val="24"/>
          <w:szCs w:val="24"/>
          <w:u w:val="single"/>
          <w:rtl/>
        </w:rPr>
      </w:pPr>
    </w:p>
    <w:p w14:paraId="34AC03D2" w14:textId="590AD77C" w:rsidR="000078FB" w:rsidRDefault="000078FB" w:rsidP="000078FB">
      <w:pPr>
        <w:jc w:val="right"/>
        <w:rPr>
          <w:rFonts w:asciiTheme="majorBidi" w:eastAsia="Times New Roman" w:hAnsiTheme="majorBidi" w:cstheme="majorBidi"/>
          <w:bCs/>
          <w:color w:val="000000" w:themeColor="text1"/>
          <w:sz w:val="32"/>
          <w:szCs w:val="32"/>
          <w:u w:val="single"/>
          <w:lang w:eastAsia="ar-SA"/>
        </w:rPr>
      </w:pPr>
    </w:p>
    <w:p w14:paraId="0FF98E29" w14:textId="1FDD20BE" w:rsidR="008D1F4B" w:rsidRDefault="008D1F4B" w:rsidP="000078FB">
      <w:pPr>
        <w:jc w:val="right"/>
        <w:rPr>
          <w:rFonts w:asciiTheme="majorBidi" w:eastAsia="Times New Roman" w:hAnsiTheme="majorBidi" w:cstheme="majorBidi"/>
          <w:bCs/>
          <w:color w:val="000000" w:themeColor="text1"/>
          <w:sz w:val="32"/>
          <w:szCs w:val="32"/>
          <w:u w:val="single"/>
          <w:lang w:eastAsia="ar-SA"/>
        </w:rPr>
      </w:pPr>
    </w:p>
    <w:p w14:paraId="013DE9E0" w14:textId="3F41E97A" w:rsidR="008D1F4B" w:rsidRDefault="008D1F4B" w:rsidP="000078FB">
      <w:pPr>
        <w:jc w:val="right"/>
        <w:rPr>
          <w:rFonts w:asciiTheme="majorBidi" w:eastAsia="Times New Roman" w:hAnsiTheme="majorBidi" w:cstheme="majorBidi"/>
          <w:bCs/>
          <w:color w:val="000000" w:themeColor="text1"/>
          <w:sz w:val="32"/>
          <w:szCs w:val="32"/>
          <w:u w:val="single"/>
          <w:lang w:eastAsia="ar-SA"/>
        </w:rPr>
      </w:pPr>
    </w:p>
    <w:p w14:paraId="5EA6C283" w14:textId="3E81150D" w:rsidR="008D1F4B" w:rsidRDefault="008D1F4B" w:rsidP="000078FB">
      <w:pPr>
        <w:jc w:val="right"/>
        <w:rPr>
          <w:rFonts w:asciiTheme="majorBidi" w:eastAsia="Times New Roman" w:hAnsiTheme="majorBidi" w:cstheme="majorBidi"/>
          <w:bCs/>
          <w:color w:val="000000" w:themeColor="text1"/>
          <w:sz w:val="32"/>
          <w:szCs w:val="32"/>
          <w:u w:val="single"/>
          <w:lang w:eastAsia="ar-SA"/>
        </w:rPr>
      </w:pPr>
    </w:p>
    <w:p w14:paraId="7911580E" w14:textId="77777777" w:rsidR="008D1F4B" w:rsidRDefault="008D1F4B" w:rsidP="000078FB">
      <w:pPr>
        <w:jc w:val="right"/>
        <w:rPr>
          <w:rFonts w:asciiTheme="majorBidi" w:eastAsia="Times New Roman" w:hAnsiTheme="majorBidi" w:cstheme="majorBidi"/>
          <w:bCs/>
          <w:color w:val="000000" w:themeColor="text1"/>
          <w:sz w:val="32"/>
          <w:szCs w:val="32"/>
          <w:u w:val="single"/>
          <w:lang w:eastAsia="ar-SA"/>
        </w:rPr>
      </w:pPr>
    </w:p>
    <w:p w14:paraId="48E51645" w14:textId="77777777" w:rsidR="003C39EA" w:rsidRDefault="003C39EA" w:rsidP="00A10E54">
      <w:pPr>
        <w:jc w:val="right"/>
        <w:rPr>
          <w:rFonts w:asciiTheme="majorBidi" w:eastAsia="Times New Roman" w:hAnsiTheme="majorBidi" w:cstheme="majorBidi"/>
          <w:bCs/>
          <w:color w:val="000000" w:themeColor="text1"/>
          <w:sz w:val="32"/>
          <w:szCs w:val="32"/>
          <w:u w:val="single"/>
          <w:rtl/>
          <w:lang w:eastAsia="ar-SA"/>
        </w:rPr>
      </w:pPr>
    </w:p>
    <w:p w14:paraId="2DACAB5D" w14:textId="77777777" w:rsidR="003C39EA" w:rsidRDefault="003C39EA" w:rsidP="00A10E54">
      <w:pPr>
        <w:jc w:val="right"/>
        <w:rPr>
          <w:rFonts w:asciiTheme="majorBidi" w:eastAsia="Times New Roman" w:hAnsiTheme="majorBidi" w:cstheme="majorBidi"/>
          <w:bCs/>
          <w:color w:val="000000" w:themeColor="text1"/>
          <w:sz w:val="32"/>
          <w:szCs w:val="32"/>
          <w:u w:val="single"/>
          <w:rtl/>
          <w:lang w:eastAsia="ar-SA"/>
        </w:rPr>
      </w:pPr>
    </w:p>
    <w:p w14:paraId="590E593A" w14:textId="77777777" w:rsidR="003C39EA" w:rsidRDefault="003C39EA" w:rsidP="00A10E54">
      <w:pPr>
        <w:jc w:val="right"/>
        <w:rPr>
          <w:rFonts w:asciiTheme="majorBidi" w:eastAsia="Times New Roman" w:hAnsiTheme="majorBidi" w:cstheme="majorBidi"/>
          <w:bCs/>
          <w:color w:val="000000" w:themeColor="text1"/>
          <w:sz w:val="32"/>
          <w:szCs w:val="32"/>
          <w:u w:val="single"/>
          <w:rtl/>
          <w:lang w:eastAsia="ar-SA"/>
        </w:rPr>
      </w:pPr>
    </w:p>
    <w:p w14:paraId="24EE647F" w14:textId="5436E57A" w:rsidR="00703DAF" w:rsidRPr="00E535DF" w:rsidRDefault="00703DAF" w:rsidP="00A10E54">
      <w:pPr>
        <w:jc w:val="right"/>
        <w:rPr>
          <w:b/>
          <w:bCs/>
          <w:sz w:val="24"/>
          <w:szCs w:val="24"/>
          <w:u w:val="single"/>
        </w:rPr>
      </w:pPr>
      <w:r w:rsidRPr="00E81A60">
        <w:rPr>
          <w:rFonts w:asciiTheme="majorBidi" w:eastAsia="Times New Roman" w:hAnsiTheme="majorBidi" w:cstheme="majorBidi"/>
          <w:bCs/>
          <w:color w:val="000000" w:themeColor="text1"/>
          <w:sz w:val="32"/>
          <w:szCs w:val="32"/>
          <w:u w:val="single"/>
          <w:rtl/>
          <w:lang w:eastAsia="ar-SA"/>
        </w:rPr>
        <w:t>موضوعات النقاش</w:t>
      </w:r>
      <w:r w:rsidRPr="005D760D">
        <w:rPr>
          <w:b/>
          <w:bCs/>
          <w:sz w:val="24"/>
          <w:szCs w:val="24"/>
          <w:u w:val="single"/>
          <w:rtl/>
        </w:rPr>
        <w:t>:</w:t>
      </w:r>
      <w:r w:rsidRPr="005D760D">
        <w:rPr>
          <w:b/>
          <w:bCs/>
          <w:sz w:val="24"/>
          <w:szCs w:val="24"/>
          <w:rtl/>
        </w:rPr>
        <w:tab/>
      </w:r>
    </w:p>
    <w:tbl>
      <w:tblPr>
        <w:bidiVisual/>
        <w:tblW w:w="5062" w:type="pct"/>
        <w:jc w:val="center"/>
        <w:tblCellMar>
          <w:left w:w="15" w:type="dxa"/>
          <w:right w:w="28" w:type="dxa"/>
        </w:tblCellMar>
        <w:tblLook w:val="04A0" w:firstRow="1" w:lastRow="0" w:firstColumn="1" w:lastColumn="0" w:noHBand="0" w:noVBand="1"/>
      </w:tblPr>
      <w:tblGrid>
        <w:gridCol w:w="5185"/>
        <w:gridCol w:w="4672"/>
      </w:tblGrid>
      <w:tr w:rsidR="00703DAF" w:rsidRPr="00C32682" w14:paraId="4B251564" w14:textId="77777777" w:rsidTr="0097149F">
        <w:trPr>
          <w:trHeight w:val="370"/>
          <w:jc w:val="center"/>
        </w:trPr>
        <w:tc>
          <w:tcPr>
            <w:tcW w:w="500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DEBE600" w14:textId="5B2AEB90" w:rsidR="008D1F4B" w:rsidRPr="00A87379" w:rsidRDefault="00703DAF" w:rsidP="00A87379">
            <w:pPr>
              <w:autoSpaceDE w:val="0"/>
              <w:autoSpaceDN w:val="0"/>
              <w:bidi/>
              <w:adjustRightInd w:val="0"/>
              <w:jc w:val="lowKashida"/>
              <w:rPr>
                <w:rFonts w:asciiTheme="majorBidi" w:eastAsia="Times New Roman" w:hAnsiTheme="majorBidi"/>
                <w:b/>
                <w:bCs/>
                <w:color w:val="000000" w:themeColor="text1"/>
                <w:lang w:eastAsia="ar-SA"/>
              </w:rPr>
            </w:pPr>
            <w:r w:rsidRPr="00A87379">
              <w:rPr>
                <w:rFonts w:asciiTheme="majorBidi" w:hAnsiTheme="majorBidi" w:cstheme="majorBidi" w:hint="cs"/>
                <w:b/>
                <w:bCs/>
                <w:color w:val="000000" w:themeColor="text1"/>
                <w:rtl/>
                <w:lang w:eastAsia="ar-SA"/>
              </w:rPr>
              <w:t>الموضوع الأول</w:t>
            </w:r>
            <w:r w:rsidRPr="00A87379">
              <w:rPr>
                <w:rFonts w:asciiTheme="majorBidi" w:hAnsiTheme="majorBidi" w:cstheme="majorBidi" w:hint="cs"/>
                <w:b/>
                <w:bCs/>
                <w:color w:val="000000" w:themeColor="text1"/>
                <w:sz w:val="28"/>
                <w:szCs w:val="28"/>
                <w:rtl/>
                <w:lang w:eastAsia="ar-SA"/>
              </w:rPr>
              <w:t>:</w:t>
            </w:r>
            <w:r w:rsidR="00A12777" w:rsidRPr="00A87379">
              <w:rPr>
                <w:b/>
                <w:bCs/>
                <w:color w:val="000000" w:themeColor="text1"/>
                <w:rtl/>
              </w:rPr>
              <w:t xml:space="preserve"> </w:t>
            </w:r>
            <w:bookmarkStart w:id="1" w:name="_Hlk143422108"/>
          </w:p>
          <w:bookmarkEnd w:id="1"/>
          <w:p w14:paraId="68922F15" w14:textId="54048EEC" w:rsidR="00703DAF" w:rsidRPr="008D1F4B" w:rsidRDefault="00703DAF" w:rsidP="0046009D">
            <w:pPr>
              <w:bidi/>
              <w:jc w:val="both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eastAsia="ar-SA"/>
              </w:rPr>
            </w:pPr>
          </w:p>
        </w:tc>
      </w:tr>
      <w:tr w:rsidR="00703DAF" w:rsidRPr="00C32682" w14:paraId="1DDC8FDB" w14:textId="77777777" w:rsidTr="00992421">
        <w:trPr>
          <w:trHeight w:val="170"/>
          <w:jc w:val="center"/>
        </w:trPr>
        <w:tc>
          <w:tcPr>
            <w:tcW w:w="26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8B27238" w14:textId="77777777" w:rsidR="00703DAF" w:rsidRPr="00040CF8" w:rsidRDefault="00703DAF" w:rsidP="008D1F4B">
            <w:pPr>
              <w:jc w:val="center"/>
              <w:rPr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040CF8">
              <w:rPr>
                <w:b/>
                <w:bCs/>
                <w:color w:val="000000" w:themeColor="text1"/>
                <w:sz w:val="24"/>
                <w:szCs w:val="24"/>
                <w:rtl/>
              </w:rPr>
              <w:t>بنود النقاش</w:t>
            </w:r>
          </w:p>
        </w:tc>
        <w:tc>
          <w:tcPr>
            <w:tcW w:w="23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0D4C6D5" w14:textId="77777777" w:rsidR="00703DAF" w:rsidRPr="00040CF8" w:rsidRDefault="00703DAF" w:rsidP="008D1F4B">
            <w:pPr>
              <w:jc w:val="center"/>
              <w:rPr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040CF8">
              <w:rPr>
                <w:b/>
                <w:bCs/>
                <w:color w:val="000000" w:themeColor="text1"/>
                <w:sz w:val="24"/>
                <w:szCs w:val="24"/>
                <w:rtl/>
              </w:rPr>
              <w:t>التوصيات</w:t>
            </w:r>
          </w:p>
        </w:tc>
      </w:tr>
      <w:tr w:rsidR="00A12777" w:rsidRPr="00C32682" w14:paraId="2A03ACFB" w14:textId="77777777" w:rsidTr="00992421">
        <w:trPr>
          <w:trHeight w:val="170"/>
          <w:jc w:val="center"/>
        </w:trPr>
        <w:tc>
          <w:tcPr>
            <w:tcW w:w="26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AD5F5D6" w14:textId="42C00274" w:rsidR="00992421" w:rsidRPr="00992421" w:rsidRDefault="00992421" w:rsidP="00992421">
            <w:pPr>
              <w:pStyle w:val="a8"/>
              <w:numPr>
                <w:ilvl w:val="0"/>
                <w:numId w:val="32"/>
              </w:numPr>
              <w:autoSpaceDE w:val="0"/>
              <w:autoSpaceDN w:val="0"/>
              <w:adjustRightInd w:val="0"/>
              <w:jc w:val="lowKashida"/>
              <w:rPr>
                <w:rFonts w:asciiTheme="majorBidi" w:hAnsiTheme="majorBidi" w:cstheme="majorBidi"/>
                <w:b/>
                <w:color w:val="000000" w:themeColor="text1"/>
                <w:lang w:eastAsia="ar-SA"/>
              </w:rPr>
            </w:pPr>
            <w:bookmarkStart w:id="2" w:name="_Hlk131582426"/>
          </w:p>
        </w:tc>
        <w:tc>
          <w:tcPr>
            <w:tcW w:w="23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D44F8A6" w14:textId="22982B40" w:rsidR="00E15B70" w:rsidRPr="00AF0565" w:rsidRDefault="00E15B70" w:rsidP="00AF0565">
            <w:pPr>
              <w:autoSpaceDE w:val="0"/>
              <w:autoSpaceDN w:val="0"/>
              <w:bidi/>
              <w:adjustRightInd w:val="0"/>
              <w:jc w:val="lowKashida"/>
              <w:rPr>
                <w:rFonts w:asciiTheme="majorBidi" w:hAnsiTheme="majorBidi" w:cstheme="majorBidi"/>
                <w:b/>
                <w:color w:val="000000" w:themeColor="text1"/>
                <w:rtl/>
                <w:lang w:eastAsia="ar-SA"/>
              </w:rPr>
            </w:pPr>
          </w:p>
        </w:tc>
      </w:tr>
      <w:tr w:rsidR="0097149F" w:rsidRPr="00C32682" w14:paraId="5199D632" w14:textId="77777777" w:rsidTr="0097149F">
        <w:trPr>
          <w:trHeight w:val="170"/>
          <w:jc w:val="center"/>
        </w:trPr>
        <w:tc>
          <w:tcPr>
            <w:tcW w:w="500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EB85B78" w14:textId="0EEFDA58" w:rsidR="0097149F" w:rsidRPr="00A87379" w:rsidRDefault="0097149F" w:rsidP="00A87379">
            <w:pPr>
              <w:autoSpaceDE w:val="0"/>
              <w:autoSpaceDN w:val="0"/>
              <w:bidi/>
              <w:adjustRightInd w:val="0"/>
              <w:jc w:val="lowKashida"/>
              <w:rPr>
                <w:rFonts w:asciiTheme="majorBidi" w:hAnsiTheme="majorBidi"/>
                <w:b/>
                <w:bCs/>
                <w:color w:val="000000" w:themeColor="text1"/>
                <w:rtl/>
                <w:lang w:eastAsia="ar-SA"/>
              </w:rPr>
            </w:pPr>
            <w:r w:rsidRPr="00A87379">
              <w:rPr>
                <w:rFonts w:asciiTheme="majorBidi" w:hAnsiTheme="majorBidi" w:cstheme="majorBidi" w:hint="cs"/>
                <w:b/>
                <w:bCs/>
                <w:color w:val="000000" w:themeColor="text1"/>
                <w:rtl/>
                <w:lang w:eastAsia="ar-SA"/>
              </w:rPr>
              <w:t>الموضوع الثاني</w:t>
            </w:r>
            <w:r w:rsidR="008B4D9C" w:rsidRPr="00A87379">
              <w:rPr>
                <w:rFonts w:asciiTheme="majorBidi" w:hAnsiTheme="majorBidi" w:cstheme="majorBidi" w:hint="cs"/>
                <w:b/>
                <w:bCs/>
                <w:color w:val="000000" w:themeColor="text1"/>
                <w:rtl/>
                <w:lang w:eastAsia="ar-SA"/>
              </w:rPr>
              <w:t>:</w:t>
            </w:r>
            <w:r w:rsidRPr="00A87379">
              <w:rPr>
                <w:b/>
                <w:bCs/>
                <w:color w:val="000000" w:themeColor="text1"/>
                <w:rtl/>
              </w:rPr>
              <w:t xml:space="preserve"> </w:t>
            </w:r>
          </w:p>
        </w:tc>
      </w:tr>
      <w:tr w:rsidR="0097149F" w:rsidRPr="00C32682" w14:paraId="23224B8B" w14:textId="77777777" w:rsidTr="00992421">
        <w:trPr>
          <w:trHeight w:val="170"/>
          <w:jc w:val="center"/>
        </w:trPr>
        <w:tc>
          <w:tcPr>
            <w:tcW w:w="26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17EE33E" w14:textId="36A355AC" w:rsidR="0097149F" w:rsidRPr="00040CF8" w:rsidRDefault="0097149F" w:rsidP="008D1F4B">
            <w:pPr>
              <w:autoSpaceDE w:val="0"/>
              <w:autoSpaceDN w:val="0"/>
              <w:bidi/>
              <w:adjustRightInd w:val="0"/>
              <w:jc w:val="center"/>
              <w:rPr>
                <w:rFonts w:asciiTheme="majorBidi" w:hAnsiTheme="majorBidi" w:cstheme="majorBidi"/>
                <w:b/>
                <w:color w:val="000000" w:themeColor="text1"/>
                <w:sz w:val="24"/>
                <w:szCs w:val="24"/>
                <w:lang w:eastAsia="ar-SA"/>
              </w:rPr>
            </w:pPr>
            <w:r w:rsidRPr="00040CF8">
              <w:rPr>
                <w:b/>
                <w:bCs/>
                <w:color w:val="000000" w:themeColor="text1"/>
                <w:sz w:val="24"/>
                <w:szCs w:val="24"/>
                <w:rtl/>
              </w:rPr>
              <w:t>بنود النقاش</w:t>
            </w:r>
          </w:p>
        </w:tc>
        <w:tc>
          <w:tcPr>
            <w:tcW w:w="23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BE09E35" w14:textId="457D4556" w:rsidR="0097149F" w:rsidRPr="00040CF8" w:rsidRDefault="00594480" w:rsidP="008D1F4B">
            <w:pPr>
              <w:autoSpaceDE w:val="0"/>
              <w:autoSpaceDN w:val="0"/>
              <w:bidi/>
              <w:adjustRightInd w:val="0"/>
              <w:jc w:val="center"/>
              <w:rPr>
                <w:rFonts w:asciiTheme="majorBidi" w:hAnsiTheme="majorBidi" w:cs="Times New Roman"/>
                <w:b/>
                <w:color w:val="000000" w:themeColor="text1"/>
                <w:sz w:val="8"/>
                <w:szCs w:val="8"/>
                <w:rtl/>
                <w:lang w:eastAsia="ar-SA"/>
              </w:rPr>
            </w:pPr>
            <w:r>
              <w:rPr>
                <w:rFonts w:hint="cs"/>
                <w:b/>
                <w:bCs/>
                <w:color w:val="000000" w:themeColor="text1"/>
                <w:sz w:val="24"/>
                <w:szCs w:val="24"/>
                <w:rtl/>
              </w:rPr>
              <w:t>التوصيات</w:t>
            </w:r>
          </w:p>
        </w:tc>
      </w:tr>
      <w:tr w:rsidR="0097149F" w:rsidRPr="00C32682" w14:paraId="27F01DFB" w14:textId="77777777" w:rsidTr="00726AB4">
        <w:trPr>
          <w:trHeight w:val="2254"/>
          <w:jc w:val="center"/>
        </w:trPr>
        <w:tc>
          <w:tcPr>
            <w:tcW w:w="26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F3588CB" w14:textId="41B66FE7" w:rsidR="00992421" w:rsidRPr="00992421" w:rsidRDefault="00992421" w:rsidP="00992421">
            <w:pPr>
              <w:pStyle w:val="a8"/>
              <w:numPr>
                <w:ilvl w:val="0"/>
                <w:numId w:val="32"/>
              </w:numPr>
              <w:autoSpaceDE w:val="0"/>
              <w:autoSpaceDN w:val="0"/>
              <w:adjustRightInd w:val="0"/>
              <w:jc w:val="lowKashida"/>
              <w:rPr>
                <w:rFonts w:asciiTheme="majorBidi" w:hAnsiTheme="majorBidi" w:cstheme="majorBidi"/>
                <w:b/>
                <w:color w:val="000000" w:themeColor="text1"/>
                <w:lang w:eastAsia="ar-SA"/>
              </w:rPr>
            </w:pPr>
          </w:p>
        </w:tc>
        <w:tc>
          <w:tcPr>
            <w:tcW w:w="23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3CDC44A" w14:textId="7E48962E" w:rsidR="00726AB4" w:rsidRPr="00016996" w:rsidRDefault="00726AB4" w:rsidP="00016996">
            <w:pPr>
              <w:pStyle w:val="a8"/>
              <w:numPr>
                <w:ilvl w:val="0"/>
                <w:numId w:val="41"/>
              </w:numPr>
              <w:autoSpaceDE w:val="0"/>
              <w:autoSpaceDN w:val="0"/>
              <w:adjustRightInd w:val="0"/>
              <w:jc w:val="lowKashida"/>
              <w:rPr>
                <w:rFonts w:asciiTheme="majorBidi" w:eastAsiaTheme="minorHAnsi" w:hAnsiTheme="majorBidi" w:cstheme="majorBidi"/>
                <w:b/>
                <w:color w:val="000000" w:themeColor="text1"/>
                <w:lang w:eastAsia="ar-SA"/>
              </w:rPr>
            </w:pPr>
          </w:p>
        </w:tc>
      </w:tr>
    </w:tbl>
    <w:bookmarkEnd w:id="2"/>
    <w:p w14:paraId="7366D2D1" w14:textId="57949550" w:rsidR="00703DAF" w:rsidRPr="00DB1B6C" w:rsidRDefault="00703DAF" w:rsidP="0097149F">
      <w:pPr>
        <w:bidi/>
        <w:spacing w:line="240" w:lineRule="auto"/>
        <w:ind w:right="-567"/>
        <w:jc w:val="lowKashida"/>
        <w:rPr>
          <w:rFonts w:asciiTheme="majorBidi" w:eastAsia="Times New Roman" w:hAnsiTheme="majorBidi" w:cstheme="majorBidi"/>
          <w:bCs/>
          <w:color w:val="FF0000"/>
          <w:sz w:val="24"/>
          <w:szCs w:val="24"/>
          <w:rtl/>
          <w:lang w:eastAsia="ar-SA"/>
        </w:rPr>
      </w:pPr>
      <w:r>
        <w:rPr>
          <w:rFonts w:asciiTheme="majorBidi" w:eastAsia="Times New Roman" w:hAnsiTheme="majorBidi" w:cstheme="majorBidi" w:hint="cs"/>
          <w:bCs/>
          <w:color w:val="000000" w:themeColor="text1"/>
          <w:sz w:val="24"/>
          <w:szCs w:val="24"/>
          <w:rtl/>
          <w:lang w:eastAsia="ar-SA"/>
        </w:rPr>
        <w:t xml:space="preserve">      </w:t>
      </w:r>
    </w:p>
    <w:p w14:paraId="532BAB28" w14:textId="750E2A2C" w:rsidR="000B19D6" w:rsidRDefault="000B19D6" w:rsidP="00B03E8E">
      <w:pPr>
        <w:bidi/>
        <w:spacing w:line="240" w:lineRule="auto"/>
        <w:ind w:right="-567"/>
        <w:jc w:val="lowKashida"/>
        <w:rPr>
          <w:rFonts w:asciiTheme="majorBidi" w:eastAsia="Times New Roman" w:hAnsiTheme="majorBidi" w:cs="Times New Roman"/>
          <w:bCs/>
          <w:sz w:val="24"/>
          <w:szCs w:val="24"/>
          <w:rtl/>
          <w:lang w:eastAsia="ar-SA"/>
        </w:rPr>
      </w:pPr>
      <w:r>
        <w:rPr>
          <w:rFonts w:asciiTheme="majorBidi" w:eastAsia="Times New Roman" w:hAnsiTheme="majorBidi" w:cstheme="majorBidi" w:hint="cs"/>
          <w:bCs/>
          <w:sz w:val="24"/>
          <w:szCs w:val="24"/>
          <w:rtl/>
          <w:lang w:eastAsia="ar-SA"/>
        </w:rPr>
        <w:t xml:space="preserve">  </w:t>
      </w:r>
      <w:r w:rsidR="00703DAF" w:rsidRPr="00CB26F9">
        <w:rPr>
          <w:rFonts w:asciiTheme="majorBidi" w:eastAsia="Times New Roman" w:hAnsiTheme="majorBidi" w:cstheme="majorBidi"/>
          <w:bCs/>
          <w:sz w:val="24"/>
          <w:szCs w:val="24"/>
          <w:rtl/>
          <w:lang w:eastAsia="ar-SA"/>
        </w:rPr>
        <w:t xml:space="preserve">وفي نهاية الاجتماع، </w:t>
      </w:r>
      <w:r w:rsidR="00703DAF" w:rsidRPr="00CB26F9">
        <w:rPr>
          <w:rFonts w:asciiTheme="majorBidi" w:eastAsia="Times New Roman" w:hAnsiTheme="majorBidi" w:cs="Times New Roman"/>
          <w:bCs/>
          <w:sz w:val="24"/>
          <w:szCs w:val="24"/>
          <w:rtl/>
          <w:lang w:eastAsia="ar-SA"/>
        </w:rPr>
        <w:t xml:space="preserve">قدمت </w:t>
      </w:r>
      <w:r w:rsidR="007C3FD1">
        <w:rPr>
          <w:rFonts w:asciiTheme="majorBidi" w:eastAsia="Times New Roman" w:hAnsiTheme="majorBidi" w:cs="Times New Roman" w:hint="cs"/>
          <w:bCs/>
          <w:sz w:val="24"/>
          <w:szCs w:val="24"/>
          <w:rtl/>
          <w:lang w:eastAsia="ar-SA"/>
        </w:rPr>
        <w:t>مديرة الإدارة</w:t>
      </w:r>
      <w:r w:rsidR="00B240CB" w:rsidRPr="00CB26F9">
        <w:rPr>
          <w:rFonts w:asciiTheme="majorBidi" w:eastAsia="Times New Roman" w:hAnsiTheme="majorBidi" w:cs="Times New Roman" w:hint="cs"/>
          <w:bCs/>
          <w:sz w:val="24"/>
          <w:szCs w:val="24"/>
          <w:rtl/>
          <w:lang w:eastAsia="ar-SA"/>
        </w:rPr>
        <w:t xml:space="preserve"> </w:t>
      </w:r>
      <w:r w:rsidR="00703DAF" w:rsidRPr="00CB26F9">
        <w:rPr>
          <w:rFonts w:asciiTheme="majorBidi" w:eastAsia="Times New Roman" w:hAnsiTheme="majorBidi" w:cs="Times New Roman"/>
          <w:bCs/>
          <w:sz w:val="24"/>
          <w:szCs w:val="24"/>
          <w:rtl/>
          <w:lang w:eastAsia="ar-SA"/>
        </w:rPr>
        <w:t xml:space="preserve">شكرها وتقديرها </w:t>
      </w:r>
      <w:r>
        <w:rPr>
          <w:rFonts w:asciiTheme="majorBidi" w:eastAsia="Times New Roman" w:hAnsiTheme="majorBidi" w:cs="Times New Roman" w:hint="cs"/>
          <w:bCs/>
          <w:sz w:val="24"/>
          <w:szCs w:val="24"/>
          <w:rtl/>
          <w:lang w:eastAsia="ar-SA"/>
        </w:rPr>
        <w:t>لأعضاء الاجتماع</w:t>
      </w:r>
      <w:r w:rsidR="00703DAF" w:rsidRPr="00CB26F9">
        <w:rPr>
          <w:rFonts w:asciiTheme="majorBidi" w:eastAsia="Times New Roman" w:hAnsiTheme="majorBidi" w:cs="Times New Roman"/>
          <w:bCs/>
          <w:sz w:val="24"/>
          <w:szCs w:val="24"/>
          <w:rtl/>
          <w:lang w:eastAsia="ar-SA"/>
        </w:rPr>
        <w:t xml:space="preserve"> متمنية للجميع التوفيق والسد</w:t>
      </w:r>
      <w:r>
        <w:rPr>
          <w:rFonts w:asciiTheme="majorBidi" w:eastAsia="Times New Roman" w:hAnsiTheme="majorBidi" w:cs="Times New Roman" w:hint="cs"/>
          <w:bCs/>
          <w:sz w:val="24"/>
          <w:szCs w:val="24"/>
          <w:rtl/>
          <w:lang w:eastAsia="ar-SA"/>
        </w:rPr>
        <w:t>اد.</w:t>
      </w:r>
    </w:p>
    <w:p w14:paraId="4AB28068" w14:textId="469CF483" w:rsidR="00703DAF" w:rsidRPr="00CB26F9" w:rsidRDefault="000B19D6" w:rsidP="00B03E8E">
      <w:pPr>
        <w:bidi/>
        <w:spacing w:line="240" w:lineRule="auto"/>
        <w:ind w:right="-567"/>
        <w:jc w:val="lowKashida"/>
        <w:rPr>
          <w:rFonts w:asciiTheme="majorBidi" w:eastAsia="Times New Roman" w:hAnsiTheme="majorBidi" w:cstheme="majorBidi"/>
          <w:bCs/>
          <w:sz w:val="24"/>
          <w:szCs w:val="24"/>
          <w:rtl/>
          <w:lang w:eastAsia="ar-SA"/>
        </w:rPr>
      </w:pPr>
      <w:r>
        <w:rPr>
          <w:rFonts w:asciiTheme="majorBidi" w:eastAsia="Times New Roman" w:hAnsiTheme="majorBidi" w:cstheme="majorBidi" w:hint="cs"/>
          <w:bCs/>
          <w:sz w:val="24"/>
          <w:szCs w:val="24"/>
          <w:rtl/>
          <w:lang w:eastAsia="ar-SA"/>
        </w:rPr>
        <w:t xml:space="preserve">  </w:t>
      </w:r>
      <w:r w:rsidR="00703DAF" w:rsidRPr="00CB26F9">
        <w:rPr>
          <w:rFonts w:asciiTheme="majorBidi" w:eastAsia="Times New Roman" w:hAnsiTheme="majorBidi" w:cstheme="majorBidi"/>
          <w:bCs/>
          <w:sz w:val="24"/>
          <w:szCs w:val="24"/>
          <w:rtl/>
          <w:lang w:eastAsia="ar-SA"/>
        </w:rPr>
        <w:t xml:space="preserve">وانتهى الاجتماع </w:t>
      </w:r>
      <w:bookmarkStart w:id="3" w:name="_Hlk64873408"/>
      <w:r w:rsidR="00703DAF" w:rsidRPr="00CB26F9">
        <w:rPr>
          <w:rFonts w:asciiTheme="majorBidi" w:eastAsia="Times New Roman" w:hAnsiTheme="majorBidi" w:cstheme="majorBidi"/>
          <w:bCs/>
          <w:sz w:val="24"/>
          <w:szCs w:val="24"/>
          <w:rtl/>
          <w:lang w:eastAsia="ar-SA"/>
        </w:rPr>
        <w:t xml:space="preserve">في تمام الساعة </w:t>
      </w:r>
      <w:r w:rsidR="00992421">
        <w:rPr>
          <w:rFonts w:asciiTheme="majorBidi" w:eastAsia="Times New Roman" w:hAnsiTheme="majorBidi" w:cstheme="majorBidi" w:hint="cs"/>
          <w:bCs/>
          <w:sz w:val="24"/>
          <w:szCs w:val="24"/>
          <w:rtl/>
          <w:lang w:eastAsia="ar-SA"/>
        </w:rPr>
        <w:t>11:30</w:t>
      </w:r>
      <w:r w:rsidR="00A10E54">
        <w:rPr>
          <w:rFonts w:asciiTheme="majorBidi" w:eastAsia="Times New Roman" w:hAnsiTheme="majorBidi" w:cstheme="majorBidi" w:hint="cs"/>
          <w:bCs/>
          <w:sz w:val="24"/>
          <w:szCs w:val="24"/>
          <w:rtl/>
          <w:lang w:eastAsia="ar-SA"/>
        </w:rPr>
        <w:t xml:space="preserve"> صباحاً</w:t>
      </w:r>
      <w:r>
        <w:rPr>
          <w:rFonts w:asciiTheme="majorBidi" w:eastAsia="Times New Roman" w:hAnsiTheme="majorBidi" w:cstheme="majorBidi" w:hint="cs"/>
          <w:bCs/>
          <w:sz w:val="24"/>
          <w:szCs w:val="24"/>
          <w:rtl/>
          <w:lang w:eastAsia="ar-SA"/>
        </w:rPr>
        <w:t>.</w:t>
      </w:r>
    </w:p>
    <w:bookmarkEnd w:id="3"/>
    <w:p w14:paraId="4D65D32E" w14:textId="77777777" w:rsidR="00AA6A79" w:rsidRDefault="00703DAF" w:rsidP="00703DAF">
      <w:pPr>
        <w:bidi/>
        <w:jc w:val="right"/>
        <w:rPr>
          <w:rFonts w:asciiTheme="majorBidi" w:eastAsia="Times New Roman" w:hAnsiTheme="majorBidi" w:cstheme="majorBidi"/>
          <w:bCs/>
          <w:color w:val="000000" w:themeColor="text1"/>
          <w:sz w:val="24"/>
          <w:szCs w:val="24"/>
          <w:rtl/>
          <w:lang w:eastAsia="ar-SA"/>
        </w:rPr>
      </w:pPr>
      <w:r w:rsidRPr="00630373">
        <w:rPr>
          <w:rFonts w:asciiTheme="majorBidi" w:eastAsia="Times New Roman" w:hAnsiTheme="majorBidi" w:cstheme="majorBidi"/>
          <w:bCs/>
          <w:color w:val="000000" w:themeColor="text1"/>
          <w:sz w:val="24"/>
          <w:szCs w:val="24"/>
          <w:rtl/>
          <w:lang w:eastAsia="ar-SA"/>
        </w:rPr>
        <w:t xml:space="preserve">                                         </w:t>
      </w:r>
    </w:p>
    <w:p w14:paraId="1E8AF2FE" w14:textId="1865166A" w:rsidR="009E32BC" w:rsidRDefault="00B240CB" w:rsidP="009E32BC">
      <w:pPr>
        <w:bidi/>
        <w:jc w:val="center"/>
        <w:rPr>
          <w:rFonts w:asciiTheme="majorBidi" w:eastAsia="Times New Roman" w:hAnsiTheme="majorBidi" w:cs="Times New Roman"/>
          <w:bCs/>
          <w:color w:val="000000" w:themeColor="text1"/>
          <w:sz w:val="28"/>
          <w:szCs w:val="28"/>
          <w:rtl/>
          <w:lang w:eastAsia="ar-SA"/>
        </w:rPr>
      </w:pPr>
      <w:r>
        <w:rPr>
          <w:rFonts w:asciiTheme="majorBidi" w:eastAsia="Times New Roman" w:hAnsiTheme="majorBidi" w:cstheme="majorBidi" w:hint="cs"/>
          <w:bCs/>
          <w:color w:val="000000" w:themeColor="text1"/>
          <w:sz w:val="24"/>
          <w:szCs w:val="24"/>
          <w:rtl/>
          <w:lang w:eastAsia="ar-SA"/>
        </w:rPr>
        <w:t xml:space="preserve">                                                                                                    </w:t>
      </w:r>
      <w:r w:rsidR="009E32BC">
        <w:rPr>
          <w:rFonts w:asciiTheme="majorBidi" w:eastAsia="Times New Roman" w:hAnsiTheme="majorBidi" w:cs="Times New Roman" w:hint="cs"/>
          <w:bCs/>
          <w:color w:val="000000" w:themeColor="text1"/>
          <w:sz w:val="28"/>
          <w:szCs w:val="28"/>
          <w:rtl/>
          <w:lang w:eastAsia="ar-SA"/>
        </w:rPr>
        <w:t xml:space="preserve">مديرة إدارة </w:t>
      </w:r>
    </w:p>
    <w:p w14:paraId="20985E98" w14:textId="1E3C0AC7" w:rsidR="00B240CB" w:rsidRDefault="009E32BC" w:rsidP="009E32BC">
      <w:pPr>
        <w:bidi/>
        <w:jc w:val="center"/>
        <w:rPr>
          <w:rFonts w:asciiTheme="majorBidi" w:eastAsia="Times New Roman" w:hAnsiTheme="majorBidi" w:cs="Times New Roman"/>
          <w:bCs/>
          <w:color w:val="000000" w:themeColor="text1"/>
          <w:sz w:val="28"/>
          <w:szCs w:val="28"/>
          <w:rtl/>
          <w:lang w:eastAsia="ar-SA"/>
        </w:rPr>
      </w:pPr>
      <w:r>
        <w:rPr>
          <w:rFonts w:asciiTheme="majorBidi" w:eastAsia="Times New Roman" w:hAnsiTheme="majorBidi" w:cs="Times New Roman" w:hint="cs"/>
          <w:bCs/>
          <w:color w:val="000000" w:themeColor="text1"/>
          <w:sz w:val="28"/>
          <w:szCs w:val="28"/>
          <w:rtl/>
          <w:lang w:eastAsia="ar-SA"/>
        </w:rPr>
        <w:t xml:space="preserve">                                                                                      الجمعيات والمجلات العلمية</w:t>
      </w:r>
    </w:p>
    <w:p w14:paraId="4F1BE16D" w14:textId="77777777" w:rsidR="00A7432A" w:rsidRPr="00A7432A" w:rsidRDefault="00A7432A" w:rsidP="00A7432A">
      <w:pPr>
        <w:bidi/>
        <w:jc w:val="right"/>
        <w:rPr>
          <w:rFonts w:asciiTheme="majorBidi" w:eastAsia="Times New Roman" w:hAnsiTheme="majorBidi" w:cs="Times New Roman"/>
          <w:bCs/>
          <w:color w:val="000000" w:themeColor="text1"/>
          <w:sz w:val="28"/>
          <w:szCs w:val="28"/>
          <w:rtl/>
          <w:lang w:eastAsia="ar-SA"/>
        </w:rPr>
      </w:pPr>
    </w:p>
    <w:p w14:paraId="1713AB99" w14:textId="71D8C64E" w:rsidR="00A7432A" w:rsidRPr="00A7432A" w:rsidRDefault="00A7432A" w:rsidP="00A7432A">
      <w:pPr>
        <w:bidi/>
        <w:jc w:val="center"/>
        <w:rPr>
          <w:rFonts w:asciiTheme="majorBidi" w:eastAsia="Times New Roman" w:hAnsiTheme="majorBidi" w:cs="Times New Roman"/>
          <w:bCs/>
          <w:color w:val="000000" w:themeColor="text1"/>
          <w:sz w:val="28"/>
          <w:szCs w:val="28"/>
          <w:rtl/>
          <w:lang w:eastAsia="ar-SA"/>
        </w:rPr>
      </w:pPr>
      <w:r>
        <w:rPr>
          <w:rFonts w:asciiTheme="majorBidi" w:eastAsia="Times New Roman" w:hAnsiTheme="majorBidi" w:cs="Times New Roman" w:hint="cs"/>
          <w:bCs/>
          <w:color w:val="000000" w:themeColor="text1"/>
          <w:sz w:val="28"/>
          <w:szCs w:val="28"/>
          <w:rtl/>
          <w:lang w:eastAsia="ar-SA"/>
        </w:rPr>
        <w:t xml:space="preserve">                                                                                   </w:t>
      </w:r>
      <w:r w:rsidR="009E32BC">
        <w:rPr>
          <w:rFonts w:asciiTheme="majorBidi" w:eastAsia="Times New Roman" w:hAnsiTheme="majorBidi" w:cs="Times New Roman" w:hint="cs"/>
          <w:bCs/>
          <w:color w:val="000000" w:themeColor="text1"/>
          <w:sz w:val="28"/>
          <w:szCs w:val="28"/>
          <w:rtl/>
          <w:lang w:eastAsia="ar-SA"/>
        </w:rPr>
        <w:t>ا</w:t>
      </w:r>
      <w:r w:rsidRPr="00A7432A">
        <w:rPr>
          <w:rFonts w:asciiTheme="majorBidi" w:eastAsia="Times New Roman" w:hAnsiTheme="majorBidi" w:cs="Times New Roman" w:hint="cs"/>
          <w:bCs/>
          <w:color w:val="000000" w:themeColor="text1"/>
          <w:sz w:val="28"/>
          <w:szCs w:val="28"/>
          <w:rtl/>
          <w:lang w:eastAsia="ar-SA"/>
        </w:rPr>
        <w:t xml:space="preserve">. </w:t>
      </w:r>
      <w:r w:rsidR="009E32BC">
        <w:rPr>
          <w:rFonts w:asciiTheme="majorBidi" w:eastAsia="Times New Roman" w:hAnsiTheme="majorBidi" w:cs="Times New Roman" w:hint="cs"/>
          <w:bCs/>
          <w:color w:val="000000" w:themeColor="text1"/>
          <w:sz w:val="28"/>
          <w:szCs w:val="28"/>
          <w:rtl/>
          <w:lang w:eastAsia="ar-SA"/>
        </w:rPr>
        <w:t xml:space="preserve">علياء بنت </w:t>
      </w:r>
      <w:proofErr w:type="gramStart"/>
      <w:r w:rsidR="009E32BC">
        <w:rPr>
          <w:rFonts w:asciiTheme="majorBidi" w:eastAsia="Times New Roman" w:hAnsiTheme="majorBidi" w:cs="Times New Roman" w:hint="cs"/>
          <w:bCs/>
          <w:color w:val="000000" w:themeColor="text1"/>
          <w:sz w:val="28"/>
          <w:szCs w:val="28"/>
          <w:rtl/>
          <w:lang w:eastAsia="ar-SA"/>
        </w:rPr>
        <w:t>عبدالعزيز</w:t>
      </w:r>
      <w:proofErr w:type="gramEnd"/>
      <w:r w:rsidR="009E32BC">
        <w:rPr>
          <w:rFonts w:asciiTheme="majorBidi" w:eastAsia="Times New Roman" w:hAnsiTheme="majorBidi" w:cs="Times New Roman" w:hint="cs"/>
          <w:bCs/>
          <w:color w:val="000000" w:themeColor="text1"/>
          <w:sz w:val="28"/>
          <w:szCs w:val="28"/>
          <w:rtl/>
          <w:lang w:eastAsia="ar-SA"/>
        </w:rPr>
        <w:t xml:space="preserve"> المهنا</w:t>
      </w:r>
    </w:p>
    <w:p w14:paraId="146C1651" w14:textId="77777777" w:rsidR="00703DAF" w:rsidRPr="00A7432A" w:rsidRDefault="00703DAF" w:rsidP="00A7432A">
      <w:pPr>
        <w:bidi/>
        <w:jc w:val="right"/>
        <w:rPr>
          <w:rFonts w:asciiTheme="majorBidi" w:eastAsia="Times New Roman" w:hAnsiTheme="majorBidi" w:cs="Times New Roman"/>
          <w:bCs/>
          <w:color w:val="000000" w:themeColor="text1"/>
          <w:sz w:val="28"/>
          <w:szCs w:val="28"/>
          <w:rtl/>
          <w:lang w:eastAsia="ar-SA"/>
        </w:rPr>
      </w:pPr>
    </w:p>
    <w:p w14:paraId="70CF8906" w14:textId="77777777" w:rsidR="00665355" w:rsidRPr="00A351A0" w:rsidRDefault="00665355" w:rsidP="00665355">
      <w:pPr>
        <w:bidi/>
        <w:spacing w:line="240" w:lineRule="auto"/>
        <w:rPr>
          <w:rFonts w:asciiTheme="minorBidi" w:eastAsia="Times New Roman" w:hAnsiTheme="minorBidi"/>
          <w:bCs/>
          <w:color w:val="000000" w:themeColor="text1"/>
          <w:rtl/>
          <w:lang w:eastAsia="ar-SA"/>
        </w:rPr>
      </w:pPr>
    </w:p>
    <w:sectPr w:rsidR="00665355" w:rsidRPr="00A351A0" w:rsidSect="00846219">
      <w:headerReference w:type="even" r:id="rId11"/>
      <w:headerReference w:type="default" r:id="rId12"/>
      <w:footerReference w:type="default" r:id="rId13"/>
      <w:headerReference w:type="first" r:id="rId14"/>
      <w:pgSz w:w="11906" w:h="16838" w:code="9"/>
      <w:pgMar w:top="2805" w:right="1080" w:bottom="1440" w:left="1080" w:header="0" w:footer="123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80BE54" w14:textId="77777777" w:rsidR="00C6305D" w:rsidRDefault="00C6305D" w:rsidP="000A2DE1">
      <w:r>
        <w:separator/>
      </w:r>
    </w:p>
  </w:endnote>
  <w:endnote w:type="continuationSeparator" w:id="0">
    <w:p w14:paraId="1ABF88D5" w14:textId="77777777" w:rsidR="00C6305D" w:rsidRDefault="00C6305D" w:rsidP="000A2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plified Arabic Backslanted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-Mohana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Centaur">
    <w:panose1 w:val="02030504050205020304"/>
    <w:charset w:val="00"/>
    <w:family w:val="roman"/>
    <w:pitch w:val="variable"/>
    <w:sig w:usb0="00000003" w:usb1="00000000" w:usb2="00000000" w:usb3="00000000" w:csb0="00000001" w:csb1="00000000"/>
  </w:font>
  <w:font w:name="PNU">
    <w:panose1 w:val="00000500000000000000"/>
    <w:charset w:val="B2"/>
    <w:family w:val="auto"/>
    <w:pitch w:val="variable"/>
    <w:sig w:usb0="00002001" w:usb1="00000000" w:usb2="00000008" w:usb3="00000000" w:csb0="00000040" w:csb1="00000000"/>
  </w:font>
  <w:font w:name="KufiStandardGK">
    <w:altName w:val="Arial"/>
    <w:charset w:val="B2"/>
    <w:family w:val="auto"/>
    <w:pitch w:val="variable"/>
    <w:sig w:usb0="00002001" w:usb1="00000000" w:usb2="00000000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DA2AC4" w14:textId="12304A5C" w:rsidR="0063543F" w:rsidRDefault="0063543F" w:rsidP="00094BD9">
    <w:pPr>
      <w:pStyle w:val="a5"/>
      <w:tabs>
        <w:tab w:val="clear" w:pos="4153"/>
        <w:tab w:val="clear" w:pos="8306"/>
      </w:tabs>
      <w:rPr>
        <w:rtl/>
      </w:rPr>
    </w:pPr>
  </w:p>
  <w:p w14:paraId="331053D1" w14:textId="0AD308BF" w:rsidR="005424E2" w:rsidRPr="001349AE" w:rsidRDefault="00812D67" w:rsidP="00094BD9">
    <w:pPr>
      <w:pStyle w:val="a5"/>
      <w:tabs>
        <w:tab w:val="clear" w:pos="4153"/>
        <w:tab w:val="clear" w:pos="8306"/>
      </w:tabs>
      <w:rPr>
        <w:rtl/>
      </w:rPr>
    </w:pPr>
    <w:r w:rsidRPr="00812D67">
      <w:rPr>
        <w:noProof/>
      </w:rPr>
      <mc:AlternateContent>
        <mc:Choice Requires="wps">
          <w:drawing>
            <wp:anchor distT="0" distB="0" distL="114300" distR="114300" simplePos="0" relativeHeight="251679744" behindDoc="0" locked="0" layoutInCell="1" allowOverlap="1" wp14:anchorId="77D185E2" wp14:editId="61B07AFE">
              <wp:simplePos x="0" y="0"/>
              <wp:positionH relativeFrom="page">
                <wp:posOffset>4105275</wp:posOffset>
              </wp:positionH>
              <wp:positionV relativeFrom="paragraph">
                <wp:posOffset>166370</wp:posOffset>
              </wp:positionV>
              <wp:extent cx="4724400" cy="371475"/>
              <wp:effectExtent l="0" t="0" r="0" b="0"/>
              <wp:wrapNone/>
              <wp:docPr id="1147848982" name="مربع نص 179083801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24400" cy="37147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024371DB" w14:textId="672ED8DE" w:rsidR="00812D67" w:rsidRDefault="00812D67" w:rsidP="00812D67">
                          <w:pPr>
                            <w:bidi/>
                            <w:ind w:left="720"/>
                            <w:jc w:val="center"/>
                            <w:rPr>
                              <w:rFonts w:cs="PNU"/>
                              <w:color w:val="000000" w:themeColor="text1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cs="PNU" w:hint="cs"/>
                              <w:color w:val="000000" w:themeColor="text1"/>
                              <w:sz w:val="18"/>
                              <w:szCs w:val="18"/>
                              <w:rtl/>
                            </w:rPr>
                            <w:t>نموذج محضر اجتماع – رقم (</w:t>
                          </w:r>
                          <w:r>
                            <w:rPr>
                              <w:rFonts w:cs="PNU"/>
                              <w:i/>
                              <w:iCs/>
                              <w:color w:val="000000" w:themeColor="text1"/>
                              <w:sz w:val="18"/>
                              <w:szCs w:val="18"/>
                            </w:rPr>
                            <w:t>012504-F</w:t>
                          </w:r>
                          <w:r>
                            <w:rPr>
                              <w:rFonts w:cs="PNU"/>
                              <w:color w:val="000000" w:themeColor="text1"/>
                              <w:sz w:val="18"/>
                              <w:szCs w:val="18"/>
                            </w:rPr>
                            <w:t>0 16</w:t>
                          </w:r>
                          <w:r>
                            <w:rPr>
                              <w:rFonts w:cs="PNU" w:hint="cs"/>
                              <w:color w:val="000000" w:themeColor="text1"/>
                              <w:sz w:val="18"/>
                              <w:szCs w:val="18"/>
                              <w:rtl/>
                            </w:rPr>
                            <w:t xml:space="preserve">)   </w:t>
                          </w:r>
                        </w:p>
                        <w:p w14:paraId="70739E52" w14:textId="77777777" w:rsidR="00812D67" w:rsidRDefault="00812D67" w:rsidP="00812D67">
                          <w:pPr>
                            <w:bidi/>
                            <w:rPr>
                              <w:rFonts w:ascii="Sakkal Majalla" w:hAnsi="Sakkal Majalla" w:cs="Sakkal Majalla"/>
                              <w:sz w:val="20"/>
                              <w:szCs w:val="20"/>
                            </w:rPr>
                          </w:pPr>
                        </w:p>
                        <w:p w14:paraId="1E8D9FBD" w14:textId="77777777" w:rsidR="00812D67" w:rsidRDefault="00812D67" w:rsidP="00812D67">
                          <w:pPr>
                            <w:bidi/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  <w:rtl/>
                            </w:rPr>
                          </w:pPr>
                        </w:p>
                      </w:txbxContent>
                    </wps:txbx>
                    <wps:bodyPr rot="0" spcFirstLastPara="0" vertOverflow="clip" horzOverflow="clip" vert="horz" wrap="square" lIns="91440" tIns="45720" rIns="91440" bIns="45720" numCol="1" spcCol="0" rtlCol="1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7D185E2" id="_x0000_t202" coordsize="21600,21600" o:spt="202" path="m,l,21600r21600,l21600,xe">
              <v:stroke joinstyle="miter"/>
              <v:path gradientshapeok="t" o:connecttype="rect"/>
            </v:shapetype>
            <v:shape id="مربع نص 1790838017" o:spid="_x0000_s1028" type="#_x0000_t202" style="position:absolute;left:0;text-align:left;margin-left:323.25pt;margin-top:13.1pt;width:372pt;height:29.25pt;z-index:2516797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" filled="f" stroked="f" strokeweight=".5pt">
              <v:textbox>
                <w:txbxContent>
                  <w:p w14:paraId="024371DB" w14:textId="672ED8DE" w:rsidR="00812D67" w:rsidRDefault="00812D67" w:rsidP="00812D67">
                    <w:pPr>
                      <w:bidi/>
                      <w:ind w:left="720"/>
                      <w:jc w:val="center"/>
                      <w:rPr>
                        <w:rFonts w:cs="PNU"/>
                        <w:color w:val="000000" w:themeColor="text1"/>
                        <w:sz w:val="18"/>
                        <w:szCs w:val="18"/>
                      </w:rPr>
                    </w:pPr>
                    <w:r>
                      <w:rPr>
                        <w:rFonts w:cs="PNU" w:hint="cs"/>
                        <w:color w:val="000000" w:themeColor="text1"/>
                        <w:sz w:val="18"/>
                        <w:szCs w:val="18"/>
                        <w:rtl/>
                      </w:rPr>
                      <w:t>نموذج محضر اجتماع – رقم (</w:t>
                    </w:r>
                    <w:r>
                      <w:rPr>
                        <w:rFonts w:cs="PNU"/>
                        <w:i/>
                        <w:iCs/>
                        <w:color w:val="000000" w:themeColor="text1"/>
                        <w:sz w:val="18"/>
                        <w:szCs w:val="18"/>
                      </w:rPr>
                      <w:t>012504-F</w:t>
                    </w:r>
                    <w:r>
                      <w:rPr>
                        <w:rFonts w:cs="PNU"/>
                        <w:color w:val="000000" w:themeColor="text1"/>
                        <w:sz w:val="18"/>
                        <w:szCs w:val="18"/>
                      </w:rPr>
                      <w:t>0 16</w:t>
                    </w:r>
                    <w:r>
                      <w:rPr>
                        <w:rFonts w:cs="PNU" w:hint="cs"/>
                        <w:color w:val="000000" w:themeColor="text1"/>
                        <w:sz w:val="18"/>
                        <w:szCs w:val="18"/>
                        <w:rtl/>
                      </w:rPr>
                      <w:t xml:space="preserve">)   </w:t>
                    </w:r>
                  </w:p>
                  <w:p w14:paraId="70739E52" w14:textId="77777777" w:rsidR="00812D67" w:rsidRDefault="00812D67" w:rsidP="00812D67">
                    <w:pPr>
                      <w:bidi/>
                      <w:rPr>
                        <w:rFonts w:ascii="Sakkal Majalla" w:hAnsi="Sakkal Majalla" w:cs="Sakkal Majalla"/>
                        <w:sz w:val="20"/>
                        <w:szCs w:val="20"/>
                      </w:rPr>
                    </w:pPr>
                  </w:p>
                  <w:p w14:paraId="1E8D9FBD" w14:textId="77777777" w:rsidR="00812D67" w:rsidRDefault="00812D67" w:rsidP="00812D67">
                    <w:pPr>
                      <w:bidi/>
                      <w:rPr>
                        <w:rFonts w:ascii="Times New Roman" w:hAnsi="Times New Roman" w:cs="Times New Roman"/>
                        <w:sz w:val="20"/>
                        <w:szCs w:val="20"/>
                        <w:rtl/>
                      </w:rPr>
                    </w:pPr>
                  </w:p>
                </w:txbxContent>
              </v:textbox>
              <w10:wrap anchorx="page"/>
            </v:shape>
          </w:pict>
        </mc:Fallback>
      </mc:AlternateContent>
    </w:r>
    <w:r w:rsidR="005424E2" w:rsidRPr="001349AE">
      <w:t xml:space="preserve"> </w:t>
    </w:r>
  </w:p>
  <w:p w14:paraId="146C522B" w14:textId="6ABDB4EE" w:rsidR="005424E2" w:rsidRDefault="005424E2" w:rsidP="00812D67">
    <w:pPr>
      <w:pStyle w:val="a5"/>
      <w:tabs>
        <w:tab w:val="clear" w:pos="4153"/>
        <w:tab w:val="clear" w:pos="8306"/>
      </w:tabs>
      <w:ind w:firstLine="7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B4B30B" w14:textId="77777777" w:rsidR="00C6305D" w:rsidRDefault="00C6305D" w:rsidP="000A2DE1">
      <w:r>
        <w:separator/>
      </w:r>
    </w:p>
  </w:footnote>
  <w:footnote w:type="continuationSeparator" w:id="0">
    <w:p w14:paraId="23B1EFAE" w14:textId="77777777" w:rsidR="00C6305D" w:rsidRDefault="00C6305D" w:rsidP="000A2D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B9F97E" w14:textId="77777777" w:rsidR="005424E2" w:rsidRDefault="00ED48B9">
    <w:pPr>
      <w:pStyle w:val="a4"/>
    </w:pPr>
    <w:r>
      <w:rPr>
        <w:noProof/>
      </w:rPr>
      <w:pict w14:anchorId="14726D3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9" o:spid="_x0000_s1036" type="#_x0000_t75" alt="" style="position:absolute;left:0;text-align:left;margin-left:0;margin-top:0;width:450.75pt;height:534.1pt;z-index:-25165209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شعار شفاف -New"/>
          <w10:wrap anchorx="margin" anchory="margin"/>
        </v:shape>
      </w:pict>
    </w:r>
    <w:r>
      <w:rPr>
        <w:noProof/>
      </w:rPr>
      <w:pict w14:anchorId="04D45C28">
        <v:shape id="WordPictureWatermark9481610" o:spid="_x0000_s1035" type="#_x0000_t75" alt="" style="position:absolute;left:0;text-align:left;margin-left:0;margin-top:0;width:374.1pt;height:476.2pt;z-index:-25165414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شعار شفاف -New"/>
          <w10:wrap anchorx="margin" anchory="margin"/>
        </v:shape>
      </w:pict>
    </w:r>
    <w:r>
      <w:rPr>
        <w:noProof/>
      </w:rPr>
      <w:pict w14:anchorId="61E00C19">
        <v:shape id="WordPictureWatermark11084485" o:spid="_x0000_s1034" type="#_x0000_t75" alt="" style="position:absolute;left:0;text-align:left;margin-left:0;margin-top:0;width:450.75pt;height:573.8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 w14:anchorId="6B3D034E">
        <v:shape id="WordPictureWatermark11028922" o:spid="_x0000_s1033" type="#_x0000_t75" alt="" style="position:absolute;left:0;text-align:left;margin-left:0;margin-top:0;width:450.75pt;height:573.8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 w14:anchorId="1EB4BA94">
        <v:shape id="WordPictureWatermark10952376" o:spid="_x0000_s1032" type="#_x0000_t75" alt="" style="position:absolute;left:0;text-align:left;margin-left:0;margin-top:0;width:450.75pt;height:573.8pt;z-index:-25166028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 w14:anchorId="16668155">
        <v:shape id="WordPictureWatermark10930516" o:spid="_x0000_s1031" type="#_x0000_t75" alt="" style="position:absolute;left:0;text-align:left;margin-left:0;margin-top:0;width:450.75pt;height:573.8pt;z-index:-25166233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4" o:title="شعار شفاف cop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355DF9" w14:textId="2055100A" w:rsidR="005424E2" w:rsidRPr="007F6380" w:rsidRDefault="00D437AE" w:rsidP="007F6380">
    <w:pPr>
      <w:pStyle w:val="a4"/>
      <w:tabs>
        <w:tab w:val="clear" w:pos="4153"/>
        <w:tab w:val="clear" w:pos="8306"/>
      </w:tabs>
      <w:rPr>
        <w:rtl/>
      </w:rPr>
    </w:pPr>
    <w:r>
      <w:rPr>
        <w:rFonts w:hint="cs"/>
        <w:noProof/>
      </w:rPr>
      <w:drawing>
        <wp:anchor distT="0" distB="0" distL="114300" distR="114300" simplePos="0" relativeHeight="251675648" behindDoc="1" locked="0" layoutInCell="1" allowOverlap="1" wp14:anchorId="2971918A" wp14:editId="34236A70">
          <wp:simplePos x="0" y="0"/>
          <wp:positionH relativeFrom="margin">
            <wp:align>center</wp:align>
          </wp:positionH>
          <wp:positionV relativeFrom="paragraph">
            <wp:posOffset>-257175</wp:posOffset>
          </wp:positionV>
          <wp:extent cx="8324850" cy="10936586"/>
          <wp:effectExtent l="0" t="0" r="0" b="0"/>
          <wp:wrapNone/>
          <wp:docPr id="18" name="صورة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ورق رسمي للوكالات وادارات الجامعة-01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324850" cy="1093658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F62F625" w14:textId="7003FF5C" w:rsidR="005424E2" w:rsidRPr="00764EE2" w:rsidRDefault="005424E2" w:rsidP="007F6380">
    <w:pPr>
      <w:pStyle w:val="a4"/>
      <w:tabs>
        <w:tab w:val="clear" w:pos="4153"/>
        <w:tab w:val="clear" w:pos="8306"/>
        <w:tab w:val="left" w:pos="5700"/>
        <w:tab w:val="left" w:pos="6071"/>
      </w:tabs>
      <w:rPr>
        <w:b/>
        <w:bCs/>
        <w:rtl/>
      </w:rPr>
    </w:pPr>
    <w:r w:rsidRPr="007F6380">
      <w:rPr>
        <w:rtl/>
      </w:rPr>
      <w:tab/>
    </w:r>
    <w:r>
      <w:rPr>
        <w:rtl/>
      </w:rPr>
      <w:tab/>
    </w:r>
  </w:p>
  <w:p w14:paraId="5289B75E" w14:textId="61AEDF58" w:rsidR="005424E2" w:rsidRPr="007F6380" w:rsidRDefault="005424E2" w:rsidP="007F6380">
    <w:pPr>
      <w:pStyle w:val="a4"/>
      <w:jc w:val="center"/>
      <w:rPr>
        <w:rtl/>
      </w:rPr>
    </w:pPr>
  </w:p>
  <w:p w14:paraId="084C6765" w14:textId="000E404C" w:rsidR="005424E2" w:rsidRPr="007F6380" w:rsidRDefault="005424E2" w:rsidP="007F6380">
    <w:pPr>
      <w:pStyle w:val="a4"/>
      <w:rPr>
        <w:rtl/>
      </w:rPr>
    </w:pPr>
  </w:p>
  <w:p w14:paraId="762743C9" w14:textId="094551C2" w:rsidR="005424E2" w:rsidRPr="007F6380" w:rsidRDefault="005424E2" w:rsidP="007F6380">
    <w:pPr>
      <w:pStyle w:val="a4"/>
      <w:jc w:val="center"/>
      <w:rPr>
        <w:rtl/>
      </w:rPr>
    </w:pPr>
  </w:p>
  <w:p w14:paraId="5B607BC4" w14:textId="217F4812" w:rsidR="005424E2" w:rsidRPr="007F6380" w:rsidRDefault="005424E2" w:rsidP="00DC0226">
    <w:pPr>
      <w:pStyle w:val="a4"/>
      <w:tabs>
        <w:tab w:val="clear" w:pos="4153"/>
        <w:tab w:val="clear" w:pos="8306"/>
        <w:tab w:val="left" w:pos="5397"/>
      </w:tabs>
      <w:rPr>
        <w:rtl/>
      </w:rPr>
    </w:pPr>
    <w:r>
      <w:rPr>
        <w:rtl/>
      </w:rPr>
      <w:tab/>
    </w:r>
  </w:p>
  <w:p w14:paraId="1F78F0E3" w14:textId="1B80F331" w:rsidR="005424E2" w:rsidRPr="007F6380" w:rsidRDefault="005424E2" w:rsidP="007F6380">
    <w:pPr>
      <w:pStyle w:val="a4"/>
    </w:pPr>
  </w:p>
  <w:p w14:paraId="7DBDF067" w14:textId="7A551DDB" w:rsidR="005424E2" w:rsidRPr="007F6380" w:rsidRDefault="00BA7BDA">
    <w:r>
      <w:rPr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81792" behindDoc="0" locked="0" layoutInCell="1" allowOverlap="1" wp14:anchorId="24957A0A" wp14:editId="58D7CB00">
              <wp:simplePos x="0" y="0"/>
              <wp:positionH relativeFrom="column">
                <wp:posOffset>-419100</wp:posOffset>
              </wp:positionH>
              <wp:positionV relativeFrom="paragraph">
                <wp:posOffset>382905</wp:posOffset>
              </wp:positionV>
              <wp:extent cx="2305050" cy="425450"/>
              <wp:effectExtent l="0" t="0" r="0" b="9525"/>
              <wp:wrapNone/>
              <wp:docPr id="3" name="مربع نص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flipH="1">
                        <a:off x="0" y="0"/>
                        <a:ext cx="2305050" cy="4254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B5729D0" w14:textId="77777777" w:rsidR="00BA7BDA" w:rsidRDefault="00BA7BDA" w:rsidP="00BA7BDA">
                          <w:pPr>
                            <w:bidi/>
                            <w:jc w:val="right"/>
                            <w:rPr>
                              <w:b/>
                              <w:bCs/>
                              <w:color w:val="1F3864" w:themeColor="accent5" w:themeShade="80"/>
                            </w:rPr>
                          </w:pPr>
                          <w:r>
                            <w:rPr>
                              <w:rFonts w:ascii="Centaur" w:hAnsi="Centaur" w:cs="PNU"/>
                              <w:b/>
                              <w:bCs/>
                              <w:color w:val="3B8B8B"/>
                            </w:rPr>
                            <w:t xml:space="preserve">Administration </w:t>
                          </w:r>
                          <w:proofErr w:type="gramStart"/>
                          <w:r>
                            <w:rPr>
                              <w:rFonts w:ascii="Centaur" w:hAnsi="Centaur" w:cs="PNU"/>
                              <w:b/>
                              <w:bCs/>
                              <w:color w:val="3B8B8B"/>
                            </w:rPr>
                            <w:t>Of</w:t>
                          </w:r>
                          <w:proofErr w:type="gramEnd"/>
                          <w:r>
                            <w:rPr>
                              <w:rFonts w:ascii="Centaur" w:hAnsi="Centaur" w:cs="PNU"/>
                              <w:b/>
                              <w:bCs/>
                              <w:color w:val="3B8B8B"/>
                            </w:rPr>
                            <w:t xml:space="preserve"> Scientific Societies and Journal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4957A0A" id="_x0000_t202" coordsize="21600,21600" o:spt="202" path="m,l,21600r21600,l21600,xe">
              <v:stroke joinstyle="miter"/>
              <v:path gradientshapeok="t" o:connecttype="rect"/>
            </v:shapetype>
            <v:shape id="مربع نص 3" o:spid="_x0000_s1026" type="#_x0000_t202" style="position:absolute;margin-left:-33pt;margin-top:30.15pt;width:181.5pt;height:33.5pt;flip:x;z-index:25168179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" stroked="f">
              <v:textbox style="mso-fit-shape-to-text:t">
                <w:txbxContent>
                  <w:p w14:paraId="3B5729D0" w14:textId="77777777" w:rsidR="00BA7BDA" w:rsidRDefault="00BA7BDA" w:rsidP="00BA7BDA">
                    <w:pPr>
                      <w:bidi/>
                      <w:jc w:val="right"/>
                      <w:rPr>
                        <w:b/>
                        <w:bCs/>
                        <w:color w:val="1F3864" w:themeColor="accent5" w:themeShade="80"/>
                      </w:rPr>
                    </w:pPr>
                    <w:r>
                      <w:rPr>
                        <w:rFonts w:ascii="Centaur" w:hAnsi="Centaur" w:cs="PNU"/>
                        <w:b/>
                        <w:bCs/>
                        <w:color w:val="3B8B8B"/>
                      </w:rPr>
                      <w:t xml:space="preserve">Administration </w:t>
                    </w:r>
                    <w:proofErr w:type="gramStart"/>
                    <w:r>
                      <w:rPr>
                        <w:rFonts w:ascii="Centaur" w:hAnsi="Centaur" w:cs="PNU"/>
                        <w:b/>
                        <w:bCs/>
                        <w:color w:val="3B8B8B"/>
                      </w:rPr>
                      <w:t>Of</w:t>
                    </w:r>
                    <w:proofErr w:type="gramEnd"/>
                    <w:r>
                      <w:rPr>
                        <w:rFonts w:ascii="Centaur" w:hAnsi="Centaur" w:cs="PNU"/>
                        <w:b/>
                        <w:bCs/>
                        <w:color w:val="3B8B8B"/>
                      </w:rPr>
                      <w:t xml:space="preserve"> Scientific Societies and Journals</w:t>
                    </w:r>
                  </w:p>
                </w:txbxContent>
              </v:textbox>
            </v:shape>
          </w:pict>
        </mc:Fallback>
      </mc:AlternateContent>
    </w:r>
    <w:r w:rsidR="00CB26F9" w:rsidRPr="00B056B8">
      <w:rPr>
        <w:noProof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757C4AE1" wp14:editId="7D3421AE">
              <wp:simplePos x="0" y="0"/>
              <wp:positionH relativeFrom="page">
                <wp:posOffset>5248276</wp:posOffset>
              </wp:positionH>
              <wp:positionV relativeFrom="paragraph">
                <wp:posOffset>459105</wp:posOffset>
              </wp:positionV>
              <wp:extent cx="2180590" cy="466725"/>
              <wp:effectExtent l="0" t="0" r="0" b="9525"/>
              <wp:wrapNone/>
              <wp:docPr id="4" name="مربع نص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180590" cy="466725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4D9B610F" w14:textId="655E6800" w:rsidR="005424E2" w:rsidRPr="00CB26F9" w:rsidRDefault="005424E2" w:rsidP="0071483E">
                          <w:pPr>
                            <w:shd w:val="clear" w:color="auto" w:fill="FFFFFF"/>
                            <w:spacing w:line="240" w:lineRule="auto"/>
                            <w:jc w:val="center"/>
                            <w:rPr>
                              <w:rFonts w:ascii="Sakkal Majalla" w:hAnsi="Sakkal Majalla" w:cs="PNU"/>
                              <w:b/>
                              <w:bCs/>
                              <w:color w:val="006666"/>
                              <w:rtl/>
                            </w:rPr>
                          </w:pPr>
                          <w:r w:rsidRPr="00CB26F9">
                            <w:rPr>
                              <w:rFonts w:ascii="Sakkal Majalla" w:hAnsi="Sakkal Majalla" w:cs="PNU"/>
                              <w:b/>
                              <w:bCs/>
                              <w:color w:val="006666"/>
                              <w:rtl/>
                            </w:rPr>
                            <w:t>إدارة الجمعيات</w:t>
                          </w:r>
                          <w:r w:rsidR="003C39EA">
                            <w:rPr>
                              <w:rFonts w:ascii="Sakkal Majalla" w:hAnsi="Sakkal Majalla" w:cs="PNU" w:hint="cs"/>
                              <w:b/>
                              <w:bCs/>
                              <w:color w:val="006666"/>
                              <w:rtl/>
                            </w:rPr>
                            <w:t xml:space="preserve"> والمجلات</w:t>
                          </w:r>
                          <w:r w:rsidRPr="00CB26F9">
                            <w:rPr>
                              <w:rFonts w:ascii="Sakkal Majalla" w:hAnsi="Sakkal Majalla" w:cs="PNU"/>
                              <w:b/>
                              <w:bCs/>
                              <w:color w:val="006666"/>
                              <w:rtl/>
                            </w:rPr>
                            <w:t xml:space="preserve"> العلمية</w:t>
                          </w:r>
                          <w:r w:rsidR="00D437AE" w:rsidRPr="00CB26F9">
                            <w:rPr>
                              <w:rFonts w:ascii="Sakkal Majalla" w:hAnsi="Sakkal Majalla" w:cs="PNU" w:hint="cs"/>
                              <w:b/>
                              <w:bCs/>
                              <w:color w:val="006666"/>
                              <w:rtl/>
                            </w:rPr>
                            <w:t xml:space="preserve"> </w:t>
                          </w:r>
                        </w:p>
                        <w:p w14:paraId="33B7D19B" w14:textId="77777777" w:rsidR="005424E2" w:rsidRPr="00D437AE" w:rsidRDefault="005424E2" w:rsidP="00B056B8">
                          <w:pPr>
                            <w:spacing w:line="240" w:lineRule="auto"/>
                            <w:rPr>
                              <w:rFonts w:ascii="Sakkal Majalla" w:hAnsi="Sakkal Majalla" w:cs="KufiStandardGK"/>
                              <w:sz w:val="28"/>
                              <w:szCs w:val="28"/>
                              <w:rtl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57C4AE1" id="مربع نص 4" o:spid="_x0000_s1027" type="#_x0000_t202" style="position:absolute;margin-left:413.25pt;margin-top:36.15pt;width:171.7pt;height:36.75pt;z-index:251673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" fillcolor="window" stroked="f" strokeweight=".5pt">
              <v:textbox>
                <w:txbxContent>
                  <w:p w14:paraId="4D9B610F" w14:textId="655E6800" w:rsidR="005424E2" w:rsidRPr="00CB26F9" w:rsidRDefault="005424E2" w:rsidP="0071483E">
                    <w:pPr>
                      <w:shd w:val="clear" w:color="auto" w:fill="FFFFFF"/>
                      <w:spacing w:line="240" w:lineRule="auto"/>
                      <w:jc w:val="center"/>
                      <w:rPr>
                        <w:rFonts w:ascii="Sakkal Majalla" w:hAnsi="Sakkal Majalla" w:cs="PNU"/>
                        <w:b/>
                        <w:bCs/>
                        <w:color w:val="006666"/>
                        <w:rtl/>
                      </w:rPr>
                    </w:pPr>
                    <w:r w:rsidRPr="00CB26F9">
                      <w:rPr>
                        <w:rFonts w:ascii="Sakkal Majalla" w:hAnsi="Sakkal Majalla" w:cs="PNU"/>
                        <w:b/>
                        <w:bCs/>
                        <w:color w:val="006666"/>
                        <w:rtl/>
                      </w:rPr>
                      <w:t>إدارة الجمعيات</w:t>
                    </w:r>
                    <w:r w:rsidR="003C39EA">
                      <w:rPr>
                        <w:rFonts w:ascii="Sakkal Majalla" w:hAnsi="Sakkal Majalla" w:cs="PNU" w:hint="cs"/>
                        <w:b/>
                        <w:bCs/>
                        <w:color w:val="006666"/>
                        <w:rtl/>
                      </w:rPr>
                      <w:t xml:space="preserve"> والمجلات</w:t>
                    </w:r>
                    <w:r w:rsidRPr="00CB26F9">
                      <w:rPr>
                        <w:rFonts w:ascii="Sakkal Majalla" w:hAnsi="Sakkal Majalla" w:cs="PNU"/>
                        <w:b/>
                        <w:bCs/>
                        <w:color w:val="006666"/>
                        <w:rtl/>
                      </w:rPr>
                      <w:t xml:space="preserve"> العلمية</w:t>
                    </w:r>
                    <w:r w:rsidR="00D437AE" w:rsidRPr="00CB26F9">
                      <w:rPr>
                        <w:rFonts w:ascii="Sakkal Majalla" w:hAnsi="Sakkal Majalla" w:cs="PNU" w:hint="cs"/>
                        <w:b/>
                        <w:bCs/>
                        <w:color w:val="006666"/>
                        <w:rtl/>
                      </w:rPr>
                      <w:t xml:space="preserve"> </w:t>
                    </w:r>
                  </w:p>
                  <w:p w14:paraId="33B7D19B" w14:textId="77777777" w:rsidR="005424E2" w:rsidRPr="00D437AE" w:rsidRDefault="005424E2" w:rsidP="00B056B8">
                    <w:pPr>
                      <w:spacing w:line="240" w:lineRule="auto"/>
                      <w:rPr>
                        <w:rFonts w:ascii="Sakkal Majalla" w:hAnsi="Sakkal Majalla" w:cs="KufiStandardGK"/>
                        <w:sz w:val="28"/>
                        <w:szCs w:val="28"/>
                        <w:rtl/>
                      </w:rPr>
                    </w:pPr>
                  </w:p>
                </w:txbxContent>
              </v:textbox>
              <w10:wrap anchorx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04EDA3" w14:textId="77777777" w:rsidR="005424E2" w:rsidRDefault="00ED48B9">
    <w:pPr>
      <w:pStyle w:val="a4"/>
    </w:pPr>
    <w:r>
      <w:rPr>
        <w:noProof/>
      </w:rPr>
      <w:pict w14:anchorId="76ACCBC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8" o:spid="_x0000_s1030" type="#_x0000_t75" alt="" style="position:absolute;left:0;text-align:left;margin-left:0;margin-top:0;width:450.75pt;height:534.1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شعار شفاف -New"/>
          <w10:wrap anchorx="margin" anchory="margin"/>
        </v:shape>
      </w:pict>
    </w:r>
    <w:r>
      <w:rPr>
        <w:noProof/>
      </w:rPr>
      <w:pict w14:anchorId="5E127B47">
        <v:shape id="WordPictureWatermark9481609" o:spid="_x0000_s1029" type="#_x0000_t75" alt="" style="position:absolute;left:0;text-align:left;margin-left:0;margin-top:0;width:374.1pt;height:476.2pt;z-index:-25165516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شعار شفاف -New"/>
          <w10:wrap anchorx="margin" anchory="margin"/>
        </v:shape>
      </w:pict>
    </w:r>
    <w:r>
      <w:rPr>
        <w:noProof/>
      </w:rPr>
      <w:pict w14:anchorId="06103D45">
        <v:shape id="WordPictureWatermark11084484" o:spid="_x0000_s1028" type="#_x0000_t75" alt="" style="position:absolute;left:0;text-align:left;margin-left:0;margin-top:0;width:450.75pt;height:573.8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 w14:anchorId="380B37D0">
        <v:shape id="WordPictureWatermark11028921" o:spid="_x0000_s1027" type="#_x0000_t75" alt="" style="position:absolute;left:0;text-align:left;margin-left:0;margin-top:0;width:450.75pt;height:573.8pt;z-index:-25165926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 w14:anchorId="216905CC">
        <v:shape id="WordPictureWatermark10952375" o:spid="_x0000_s1026" type="#_x0000_t75" alt="" style="position:absolute;left:0;text-align:left;margin-left:0;margin-top:0;width:450.75pt;height:573.8pt;z-index:-25166131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 w14:anchorId="551037C7">
        <v:shape id="WordPictureWatermark10930515" o:spid="_x0000_s1025" type="#_x0000_t75" alt="" style="position:absolute;left:0;text-align:left;margin-left:0;margin-top:0;width:450.75pt;height:573.8pt;z-index:-25166336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4" o:title="شعار شفاف copy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D8074F"/>
    <w:multiLevelType w:val="hybridMultilevel"/>
    <w:tmpl w:val="C1F2D97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6B9113C"/>
    <w:multiLevelType w:val="hybridMultilevel"/>
    <w:tmpl w:val="C6F2D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DD67AE"/>
    <w:multiLevelType w:val="hybridMultilevel"/>
    <w:tmpl w:val="E932E4B8"/>
    <w:lvl w:ilvl="0" w:tplc="1EFAA21E">
      <w:start w:val="1"/>
      <w:numFmt w:val="bullet"/>
      <w:lvlText w:val="-"/>
      <w:lvlJc w:val="left"/>
      <w:pPr>
        <w:ind w:left="720" w:hanging="360"/>
      </w:pPr>
      <w:rPr>
        <w:rFonts w:ascii="Sakkal Majalla" w:eastAsia="Times New Roman" w:hAnsi="Sakkal Majalla" w:cs="Sakkal Majall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085E45"/>
    <w:multiLevelType w:val="hybridMultilevel"/>
    <w:tmpl w:val="A39C13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C39079B"/>
    <w:multiLevelType w:val="hybridMultilevel"/>
    <w:tmpl w:val="A00451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0ED0010"/>
    <w:multiLevelType w:val="hybridMultilevel"/>
    <w:tmpl w:val="56DA7B84"/>
    <w:lvl w:ilvl="0" w:tplc="1AC8B3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E86D82"/>
    <w:multiLevelType w:val="hybridMultilevel"/>
    <w:tmpl w:val="74902582"/>
    <w:lvl w:ilvl="0" w:tplc="9A369A68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8E54386"/>
    <w:multiLevelType w:val="hybridMultilevel"/>
    <w:tmpl w:val="AA7034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AC9559C"/>
    <w:multiLevelType w:val="hybridMultilevel"/>
    <w:tmpl w:val="0F8259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3B50D67"/>
    <w:multiLevelType w:val="hybridMultilevel"/>
    <w:tmpl w:val="BD36557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0" w15:restartNumberingAfterBreak="0">
    <w:nsid w:val="240170A0"/>
    <w:multiLevelType w:val="hybridMultilevel"/>
    <w:tmpl w:val="D032B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AB1EDA"/>
    <w:multiLevelType w:val="hybridMultilevel"/>
    <w:tmpl w:val="8EB08B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994430D"/>
    <w:multiLevelType w:val="hybridMultilevel"/>
    <w:tmpl w:val="14B6D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2D0AC4"/>
    <w:multiLevelType w:val="hybridMultilevel"/>
    <w:tmpl w:val="66D08E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C01A00"/>
    <w:multiLevelType w:val="hybridMultilevel"/>
    <w:tmpl w:val="63AA037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C0A3CA4"/>
    <w:multiLevelType w:val="hybridMultilevel"/>
    <w:tmpl w:val="2F986A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0BF52DF"/>
    <w:multiLevelType w:val="hybridMultilevel"/>
    <w:tmpl w:val="323EFB00"/>
    <w:lvl w:ilvl="0" w:tplc="91CA97C6">
      <w:start w:val="1"/>
      <w:numFmt w:val="arabicAlpha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7" w15:restartNumberingAfterBreak="0">
    <w:nsid w:val="33D41BE0"/>
    <w:multiLevelType w:val="hybridMultilevel"/>
    <w:tmpl w:val="0BA881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7D2208A"/>
    <w:multiLevelType w:val="hybridMultilevel"/>
    <w:tmpl w:val="827690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F03F82"/>
    <w:multiLevelType w:val="hybridMultilevel"/>
    <w:tmpl w:val="26B0AF52"/>
    <w:lvl w:ilvl="0" w:tplc="9A369A6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8820B0A"/>
    <w:multiLevelType w:val="hybridMultilevel"/>
    <w:tmpl w:val="BBCAD3FA"/>
    <w:lvl w:ilvl="0" w:tplc="9A369A6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250284"/>
    <w:multiLevelType w:val="hybridMultilevel"/>
    <w:tmpl w:val="869A6704"/>
    <w:lvl w:ilvl="0" w:tplc="FCF84418">
      <w:start w:val="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E17293D"/>
    <w:multiLevelType w:val="hybridMultilevel"/>
    <w:tmpl w:val="792A9C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0DE3475"/>
    <w:multiLevelType w:val="hybridMultilevel"/>
    <w:tmpl w:val="643A62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5494F5A"/>
    <w:multiLevelType w:val="hybridMultilevel"/>
    <w:tmpl w:val="EAEE72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6586A79"/>
    <w:multiLevelType w:val="hybridMultilevel"/>
    <w:tmpl w:val="EAEE72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C186A6D"/>
    <w:multiLevelType w:val="hybridMultilevel"/>
    <w:tmpl w:val="332698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E84570C"/>
    <w:multiLevelType w:val="hybridMultilevel"/>
    <w:tmpl w:val="8E68C198"/>
    <w:lvl w:ilvl="0" w:tplc="5C56A890">
      <w:start w:val="8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3A6F5B"/>
    <w:multiLevelType w:val="hybridMultilevel"/>
    <w:tmpl w:val="B12C71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9333611"/>
    <w:multiLevelType w:val="hybridMultilevel"/>
    <w:tmpl w:val="DC16DE7E"/>
    <w:lvl w:ilvl="0" w:tplc="023E5216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1F7981"/>
    <w:multiLevelType w:val="hybridMultilevel"/>
    <w:tmpl w:val="0BA881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B7D1541"/>
    <w:multiLevelType w:val="hybridMultilevel"/>
    <w:tmpl w:val="0700F5A2"/>
    <w:lvl w:ilvl="0" w:tplc="F7B43E3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133321E"/>
    <w:multiLevelType w:val="hybridMultilevel"/>
    <w:tmpl w:val="DA520186"/>
    <w:lvl w:ilvl="0" w:tplc="AB042F5C">
      <w:start w:val="1"/>
      <w:numFmt w:val="decimal"/>
      <w:lvlText w:val="%1."/>
      <w:lvlJc w:val="left"/>
      <w:pPr>
        <w:ind w:left="36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35A2FB2"/>
    <w:multiLevelType w:val="hybridMultilevel"/>
    <w:tmpl w:val="261A0172"/>
    <w:lvl w:ilvl="0" w:tplc="E102C7C8">
      <w:start w:val="1"/>
      <w:numFmt w:val="decimal"/>
      <w:lvlText w:val="%1."/>
      <w:lvlJc w:val="left"/>
      <w:pPr>
        <w:ind w:left="36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6558381E"/>
    <w:multiLevelType w:val="hybridMultilevel"/>
    <w:tmpl w:val="86608C9A"/>
    <w:lvl w:ilvl="0" w:tplc="115446EE">
      <w:start w:val="1"/>
      <w:numFmt w:val="arabicAlpha"/>
      <w:lvlText w:val="%1.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ind w:left="6360" w:hanging="180"/>
      </w:pPr>
    </w:lvl>
  </w:abstractNum>
  <w:abstractNum w:abstractNumId="35" w15:restartNumberingAfterBreak="0">
    <w:nsid w:val="6A662759"/>
    <w:multiLevelType w:val="hybridMultilevel"/>
    <w:tmpl w:val="196CA7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B66649E"/>
    <w:multiLevelType w:val="hybridMultilevel"/>
    <w:tmpl w:val="37E0EE78"/>
    <w:lvl w:ilvl="0" w:tplc="0409000F">
      <w:start w:val="1"/>
      <w:numFmt w:val="decimal"/>
      <w:lvlText w:val="%1."/>
      <w:lvlJc w:val="left"/>
      <w:pPr>
        <w:ind w:left="840" w:hanging="360"/>
      </w:p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37" w15:restartNumberingAfterBreak="0">
    <w:nsid w:val="6D57660C"/>
    <w:multiLevelType w:val="hybridMultilevel"/>
    <w:tmpl w:val="5FA2652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736B1AC1"/>
    <w:multiLevelType w:val="hybridMultilevel"/>
    <w:tmpl w:val="9D1CE252"/>
    <w:lvl w:ilvl="0" w:tplc="FCF84418">
      <w:start w:val="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3ED1F82"/>
    <w:multiLevelType w:val="hybridMultilevel"/>
    <w:tmpl w:val="DE1EA72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69D4342"/>
    <w:multiLevelType w:val="hybridMultilevel"/>
    <w:tmpl w:val="37E0EE78"/>
    <w:lvl w:ilvl="0" w:tplc="0409000F">
      <w:start w:val="1"/>
      <w:numFmt w:val="decimal"/>
      <w:lvlText w:val="%1."/>
      <w:lvlJc w:val="left"/>
      <w:pPr>
        <w:ind w:left="840" w:hanging="360"/>
      </w:p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41" w15:restartNumberingAfterBreak="0">
    <w:nsid w:val="7AA56D33"/>
    <w:multiLevelType w:val="hybridMultilevel"/>
    <w:tmpl w:val="F524F87A"/>
    <w:lvl w:ilvl="0" w:tplc="65A4E4B0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F4E20C4"/>
    <w:multiLevelType w:val="hybridMultilevel"/>
    <w:tmpl w:val="8CF03FEE"/>
    <w:lvl w:ilvl="0" w:tplc="FC640BAC"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F721628"/>
    <w:multiLevelType w:val="hybridMultilevel"/>
    <w:tmpl w:val="C884F7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lang w:bidi="ar-SA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1"/>
  </w:num>
  <w:num w:numId="3">
    <w:abstractNumId w:val="23"/>
  </w:num>
  <w:num w:numId="4">
    <w:abstractNumId w:val="7"/>
  </w:num>
  <w:num w:numId="5">
    <w:abstractNumId w:val="27"/>
  </w:num>
  <w:num w:numId="6">
    <w:abstractNumId w:val="43"/>
  </w:num>
  <w:num w:numId="7">
    <w:abstractNumId w:val="15"/>
  </w:num>
  <w:num w:numId="8">
    <w:abstractNumId w:val="35"/>
  </w:num>
  <w:num w:numId="9">
    <w:abstractNumId w:val="22"/>
  </w:num>
  <w:num w:numId="10">
    <w:abstractNumId w:val="9"/>
  </w:num>
  <w:num w:numId="11">
    <w:abstractNumId w:val="8"/>
  </w:num>
  <w:num w:numId="12">
    <w:abstractNumId w:val="29"/>
  </w:num>
  <w:num w:numId="13">
    <w:abstractNumId w:val="24"/>
  </w:num>
  <w:num w:numId="14">
    <w:abstractNumId w:val="13"/>
  </w:num>
  <w:num w:numId="15">
    <w:abstractNumId w:val="0"/>
  </w:num>
  <w:num w:numId="16">
    <w:abstractNumId w:val="16"/>
  </w:num>
  <w:num w:numId="17">
    <w:abstractNumId w:val="40"/>
  </w:num>
  <w:num w:numId="18">
    <w:abstractNumId w:val="34"/>
  </w:num>
  <w:num w:numId="19">
    <w:abstractNumId w:val="36"/>
  </w:num>
  <w:num w:numId="20">
    <w:abstractNumId w:val="5"/>
  </w:num>
  <w:num w:numId="21">
    <w:abstractNumId w:val="25"/>
  </w:num>
  <w:num w:numId="22">
    <w:abstractNumId w:val="14"/>
  </w:num>
  <w:num w:numId="23">
    <w:abstractNumId w:val="19"/>
  </w:num>
  <w:num w:numId="24">
    <w:abstractNumId w:val="2"/>
  </w:num>
  <w:num w:numId="25">
    <w:abstractNumId w:val="28"/>
  </w:num>
  <w:num w:numId="26">
    <w:abstractNumId w:val="41"/>
  </w:num>
  <w:num w:numId="27">
    <w:abstractNumId w:val="42"/>
  </w:num>
  <w:num w:numId="28">
    <w:abstractNumId w:val="39"/>
  </w:num>
  <w:num w:numId="29">
    <w:abstractNumId w:val="20"/>
  </w:num>
  <w:num w:numId="30">
    <w:abstractNumId w:val="17"/>
  </w:num>
  <w:num w:numId="31">
    <w:abstractNumId w:val="30"/>
  </w:num>
  <w:num w:numId="32">
    <w:abstractNumId w:val="4"/>
  </w:num>
  <w:num w:numId="33">
    <w:abstractNumId w:val="37"/>
  </w:num>
  <w:num w:numId="34">
    <w:abstractNumId w:val="6"/>
  </w:num>
  <w:num w:numId="35">
    <w:abstractNumId w:val="31"/>
  </w:num>
  <w:num w:numId="36">
    <w:abstractNumId w:val="3"/>
  </w:num>
  <w:num w:numId="37">
    <w:abstractNumId w:val="10"/>
  </w:num>
  <w:num w:numId="38">
    <w:abstractNumId w:val="26"/>
  </w:num>
  <w:num w:numId="39">
    <w:abstractNumId w:val="32"/>
  </w:num>
  <w:num w:numId="40">
    <w:abstractNumId w:val="33"/>
  </w:num>
  <w:num w:numId="41">
    <w:abstractNumId w:val="38"/>
  </w:num>
  <w:num w:numId="42">
    <w:abstractNumId w:val="21"/>
  </w:num>
  <w:num w:numId="43">
    <w:abstractNumId w:val="18"/>
  </w:num>
  <w:num w:numId="44">
    <w:abstractNumId w:val="1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SyMDa3sLAwMzA2MjZT0lEKTi0uzszPAykwqgUAsRoHrywAAAA="/>
  </w:docVars>
  <w:rsids>
    <w:rsidRoot w:val="0040252E"/>
    <w:rsid w:val="000003B8"/>
    <w:rsid w:val="000013F7"/>
    <w:rsid w:val="00002C04"/>
    <w:rsid w:val="000034E8"/>
    <w:rsid w:val="00004349"/>
    <w:rsid w:val="00007763"/>
    <w:rsid w:val="000078FB"/>
    <w:rsid w:val="000143B1"/>
    <w:rsid w:val="00016996"/>
    <w:rsid w:val="00017C7C"/>
    <w:rsid w:val="00017FD2"/>
    <w:rsid w:val="000213BF"/>
    <w:rsid w:val="00022007"/>
    <w:rsid w:val="0002512A"/>
    <w:rsid w:val="0002547E"/>
    <w:rsid w:val="000274C0"/>
    <w:rsid w:val="00030724"/>
    <w:rsid w:val="00031482"/>
    <w:rsid w:val="0003212D"/>
    <w:rsid w:val="00032387"/>
    <w:rsid w:val="00032DC5"/>
    <w:rsid w:val="0003590C"/>
    <w:rsid w:val="00036344"/>
    <w:rsid w:val="00040CF8"/>
    <w:rsid w:val="00044413"/>
    <w:rsid w:val="00052516"/>
    <w:rsid w:val="000552D2"/>
    <w:rsid w:val="0005569C"/>
    <w:rsid w:val="00057DBA"/>
    <w:rsid w:val="00065CB0"/>
    <w:rsid w:val="000675F8"/>
    <w:rsid w:val="00072FC9"/>
    <w:rsid w:val="00073AA4"/>
    <w:rsid w:val="000758D5"/>
    <w:rsid w:val="000809E7"/>
    <w:rsid w:val="000811FD"/>
    <w:rsid w:val="00082841"/>
    <w:rsid w:val="00083646"/>
    <w:rsid w:val="00084E0A"/>
    <w:rsid w:val="00087A28"/>
    <w:rsid w:val="000947CE"/>
    <w:rsid w:val="00094BD9"/>
    <w:rsid w:val="0009673D"/>
    <w:rsid w:val="00096A28"/>
    <w:rsid w:val="00097522"/>
    <w:rsid w:val="000A0759"/>
    <w:rsid w:val="000A27BA"/>
    <w:rsid w:val="000A2DE1"/>
    <w:rsid w:val="000A5C31"/>
    <w:rsid w:val="000A6B13"/>
    <w:rsid w:val="000A6B1E"/>
    <w:rsid w:val="000A6FF5"/>
    <w:rsid w:val="000A73C2"/>
    <w:rsid w:val="000B19D6"/>
    <w:rsid w:val="000B2415"/>
    <w:rsid w:val="000B3A12"/>
    <w:rsid w:val="000B45C0"/>
    <w:rsid w:val="000C1A22"/>
    <w:rsid w:val="000C1D62"/>
    <w:rsid w:val="000C57E7"/>
    <w:rsid w:val="000C5E5E"/>
    <w:rsid w:val="000C6072"/>
    <w:rsid w:val="000C7196"/>
    <w:rsid w:val="000C7C1F"/>
    <w:rsid w:val="000D5887"/>
    <w:rsid w:val="000D5F9E"/>
    <w:rsid w:val="000E1223"/>
    <w:rsid w:val="000E2F3F"/>
    <w:rsid w:val="000F2367"/>
    <w:rsid w:val="000F5695"/>
    <w:rsid w:val="000F6C19"/>
    <w:rsid w:val="0010067D"/>
    <w:rsid w:val="00100BFD"/>
    <w:rsid w:val="00104D39"/>
    <w:rsid w:val="001117FC"/>
    <w:rsid w:val="00114207"/>
    <w:rsid w:val="00115C59"/>
    <w:rsid w:val="00122979"/>
    <w:rsid w:val="001237F2"/>
    <w:rsid w:val="00124040"/>
    <w:rsid w:val="001334CA"/>
    <w:rsid w:val="00133DA5"/>
    <w:rsid w:val="001349AE"/>
    <w:rsid w:val="0013656C"/>
    <w:rsid w:val="00140D1F"/>
    <w:rsid w:val="00145FB9"/>
    <w:rsid w:val="00146FFF"/>
    <w:rsid w:val="001618D8"/>
    <w:rsid w:val="00162B79"/>
    <w:rsid w:val="001642FE"/>
    <w:rsid w:val="00170AA4"/>
    <w:rsid w:val="00170D6D"/>
    <w:rsid w:val="001725E8"/>
    <w:rsid w:val="001827E4"/>
    <w:rsid w:val="001873DD"/>
    <w:rsid w:val="00187E48"/>
    <w:rsid w:val="00193623"/>
    <w:rsid w:val="00194C7E"/>
    <w:rsid w:val="00195C64"/>
    <w:rsid w:val="0019637C"/>
    <w:rsid w:val="00197942"/>
    <w:rsid w:val="001A2412"/>
    <w:rsid w:val="001A699D"/>
    <w:rsid w:val="001B219A"/>
    <w:rsid w:val="001B4F12"/>
    <w:rsid w:val="001B5281"/>
    <w:rsid w:val="001C1F9A"/>
    <w:rsid w:val="001C3B1E"/>
    <w:rsid w:val="001D06A1"/>
    <w:rsid w:val="001D741F"/>
    <w:rsid w:val="001E296C"/>
    <w:rsid w:val="001E2D9C"/>
    <w:rsid w:val="001E38E2"/>
    <w:rsid w:val="001E4F5A"/>
    <w:rsid w:val="001F0744"/>
    <w:rsid w:val="001F1BF5"/>
    <w:rsid w:val="001F270D"/>
    <w:rsid w:val="001F31D0"/>
    <w:rsid w:val="0020379F"/>
    <w:rsid w:val="00215D9E"/>
    <w:rsid w:val="002249E4"/>
    <w:rsid w:val="002269D8"/>
    <w:rsid w:val="00230462"/>
    <w:rsid w:val="00230F75"/>
    <w:rsid w:val="002319DA"/>
    <w:rsid w:val="0023288C"/>
    <w:rsid w:val="002347F3"/>
    <w:rsid w:val="002348D6"/>
    <w:rsid w:val="00234C99"/>
    <w:rsid w:val="00235630"/>
    <w:rsid w:val="00235B18"/>
    <w:rsid w:val="002364DF"/>
    <w:rsid w:val="00241739"/>
    <w:rsid w:val="002430E0"/>
    <w:rsid w:val="00243769"/>
    <w:rsid w:val="002451CD"/>
    <w:rsid w:val="0025569E"/>
    <w:rsid w:val="00256F0D"/>
    <w:rsid w:val="00261832"/>
    <w:rsid w:val="002662D2"/>
    <w:rsid w:val="002725E6"/>
    <w:rsid w:val="00275022"/>
    <w:rsid w:val="00282CE5"/>
    <w:rsid w:val="002861C4"/>
    <w:rsid w:val="00286CA3"/>
    <w:rsid w:val="00287629"/>
    <w:rsid w:val="0029339D"/>
    <w:rsid w:val="00297B1A"/>
    <w:rsid w:val="002A255A"/>
    <w:rsid w:val="002A5BD8"/>
    <w:rsid w:val="002C5301"/>
    <w:rsid w:val="002C5C3A"/>
    <w:rsid w:val="002C5F37"/>
    <w:rsid w:val="002C77F4"/>
    <w:rsid w:val="002C7829"/>
    <w:rsid w:val="002D0B5F"/>
    <w:rsid w:val="002D128A"/>
    <w:rsid w:val="002D331F"/>
    <w:rsid w:val="002D478A"/>
    <w:rsid w:val="002D797A"/>
    <w:rsid w:val="002E46B4"/>
    <w:rsid w:val="002E4E80"/>
    <w:rsid w:val="002E71A0"/>
    <w:rsid w:val="002F0D89"/>
    <w:rsid w:val="002F3FA2"/>
    <w:rsid w:val="002F4521"/>
    <w:rsid w:val="002F627F"/>
    <w:rsid w:val="003050BE"/>
    <w:rsid w:val="003052B0"/>
    <w:rsid w:val="003176A4"/>
    <w:rsid w:val="00317E9C"/>
    <w:rsid w:val="00320265"/>
    <w:rsid w:val="00322042"/>
    <w:rsid w:val="0032296C"/>
    <w:rsid w:val="00323237"/>
    <w:rsid w:val="0033059D"/>
    <w:rsid w:val="00331C4D"/>
    <w:rsid w:val="00333C65"/>
    <w:rsid w:val="0033401B"/>
    <w:rsid w:val="00335466"/>
    <w:rsid w:val="00337004"/>
    <w:rsid w:val="0034538B"/>
    <w:rsid w:val="00355719"/>
    <w:rsid w:val="003608F7"/>
    <w:rsid w:val="00366176"/>
    <w:rsid w:val="0037054B"/>
    <w:rsid w:val="00371C80"/>
    <w:rsid w:val="003836A8"/>
    <w:rsid w:val="00383E38"/>
    <w:rsid w:val="00384C4A"/>
    <w:rsid w:val="00384E63"/>
    <w:rsid w:val="00387126"/>
    <w:rsid w:val="00387AF7"/>
    <w:rsid w:val="00392377"/>
    <w:rsid w:val="00392F36"/>
    <w:rsid w:val="0039483B"/>
    <w:rsid w:val="003A199B"/>
    <w:rsid w:val="003A2BFA"/>
    <w:rsid w:val="003A50E2"/>
    <w:rsid w:val="003B0287"/>
    <w:rsid w:val="003B176A"/>
    <w:rsid w:val="003B3CAB"/>
    <w:rsid w:val="003B47D4"/>
    <w:rsid w:val="003B4CA6"/>
    <w:rsid w:val="003B65D9"/>
    <w:rsid w:val="003B66F5"/>
    <w:rsid w:val="003C2457"/>
    <w:rsid w:val="003C39EA"/>
    <w:rsid w:val="003C5E45"/>
    <w:rsid w:val="003E07F5"/>
    <w:rsid w:val="003E2932"/>
    <w:rsid w:val="003E2D25"/>
    <w:rsid w:val="003F64DE"/>
    <w:rsid w:val="003F6947"/>
    <w:rsid w:val="00400153"/>
    <w:rsid w:val="0040252E"/>
    <w:rsid w:val="004025DD"/>
    <w:rsid w:val="0040493B"/>
    <w:rsid w:val="004056CD"/>
    <w:rsid w:val="004131ED"/>
    <w:rsid w:val="0041386A"/>
    <w:rsid w:val="0041602C"/>
    <w:rsid w:val="00416FCD"/>
    <w:rsid w:val="00416FDA"/>
    <w:rsid w:val="004266FD"/>
    <w:rsid w:val="00433048"/>
    <w:rsid w:val="004337FE"/>
    <w:rsid w:val="00437576"/>
    <w:rsid w:val="00437E80"/>
    <w:rsid w:val="00445225"/>
    <w:rsid w:val="00446E91"/>
    <w:rsid w:val="00447E2C"/>
    <w:rsid w:val="00450BE8"/>
    <w:rsid w:val="0045771D"/>
    <w:rsid w:val="004602BE"/>
    <w:rsid w:val="004618C3"/>
    <w:rsid w:val="00477499"/>
    <w:rsid w:val="0048071B"/>
    <w:rsid w:val="00482483"/>
    <w:rsid w:val="004904B5"/>
    <w:rsid w:val="00490AF8"/>
    <w:rsid w:val="00494D65"/>
    <w:rsid w:val="004A6654"/>
    <w:rsid w:val="004B5225"/>
    <w:rsid w:val="004B5495"/>
    <w:rsid w:val="004B66E0"/>
    <w:rsid w:val="004B66E6"/>
    <w:rsid w:val="004B7AB4"/>
    <w:rsid w:val="004C25DE"/>
    <w:rsid w:val="004C2F7E"/>
    <w:rsid w:val="004C5074"/>
    <w:rsid w:val="004D0B2E"/>
    <w:rsid w:val="004D28C4"/>
    <w:rsid w:val="004E06D2"/>
    <w:rsid w:val="004E09B1"/>
    <w:rsid w:val="004E1E05"/>
    <w:rsid w:val="004E2DBC"/>
    <w:rsid w:val="004E3817"/>
    <w:rsid w:val="004F123B"/>
    <w:rsid w:val="004F7178"/>
    <w:rsid w:val="00501790"/>
    <w:rsid w:val="00504475"/>
    <w:rsid w:val="0050697C"/>
    <w:rsid w:val="00507DB8"/>
    <w:rsid w:val="005102A7"/>
    <w:rsid w:val="00510A25"/>
    <w:rsid w:val="00515B1D"/>
    <w:rsid w:val="00523290"/>
    <w:rsid w:val="00524190"/>
    <w:rsid w:val="0052564B"/>
    <w:rsid w:val="005306B1"/>
    <w:rsid w:val="005307A5"/>
    <w:rsid w:val="00534FCE"/>
    <w:rsid w:val="00536D11"/>
    <w:rsid w:val="00537419"/>
    <w:rsid w:val="005424E2"/>
    <w:rsid w:val="005455C8"/>
    <w:rsid w:val="00545773"/>
    <w:rsid w:val="00547812"/>
    <w:rsid w:val="00547F73"/>
    <w:rsid w:val="005531A2"/>
    <w:rsid w:val="005550EC"/>
    <w:rsid w:val="00555BB8"/>
    <w:rsid w:val="00567D38"/>
    <w:rsid w:val="0057262E"/>
    <w:rsid w:val="00575E48"/>
    <w:rsid w:val="00576761"/>
    <w:rsid w:val="00583947"/>
    <w:rsid w:val="00583C9E"/>
    <w:rsid w:val="00585CB6"/>
    <w:rsid w:val="00590723"/>
    <w:rsid w:val="00590C6F"/>
    <w:rsid w:val="005936FA"/>
    <w:rsid w:val="00594196"/>
    <w:rsid w:val="00594480"/>
    <w:rsid w:val="00596535"/>
    <w:rsid w:val="005A013B"/>
    <w:rsid w:val="005A0891"/>
    <w:rsid w:val="005A1C71"/>
    <w:rsid w:val="005A3292"/>
    <w:rsid w:val="005A4A81"/>
    <w:rsid w:val="005A4BE5"/>
    <w:rsid w:val="005B06C8"/>
    <w:rsid w:val="005B17EA"/>
    <w:rsid w:val="005B3210"/>
    <w:rsid w:val="005B325F"/>
    <w:rsid w:val="005B5496"/>
    <w:rsid w:val="005C100B"/>
    <w:rsid w:val="005C37AC"/>
    <w:rsid w:val="005D760D"/>
    <w:rsid w:val="005D7769"/>
    <w:rsid w:val="005E0FC6"/>
    <w:rsid w:val="005E312C"/>
    <w:rsid w:val="005E3D32"/>
    <w:rsid w:val="005E498F"/>
    <w:rsid w:val="005F35FC"/>
    <w:rsid w:val="005F5874"/>
    <w:rsid w:val="005F6088"/>
    <w:rsid w:val="00604455"/>
    <w:rsid w:val="00605680"/>
    <w:rsid w:val="00611F4C"/>
    <w:rsid w:val="0062126E"/>
    <w:rsid w:val="0062147C"/>
    <w:rsid w:val="006219CA"/>
    <w:rsid w:val="006223A0"/>
    <w:rsid w:val="00627285"/>
    <w:rsid w:val="00630106"/>
    <w:rsid w:val="00634069"/>
    <w:rsid w:val="00634548"/>
    <w:rsid w:val="0063543F"/>
    <w:rsid w:val="00641CCD"/>
    <w:rsid w:val="0064385E"/>
    <w:rsid w:val="0064602B"/>
    <w:rsid w:val="006460E0"/>
    <w:rsid w:val="006500E3"/>
    <w:rsid w:val="00651140"/>
    <w:rsid w:val="00665355"/>
    <w:rsid w:val="00670256"/>
    <w:rsid w:val="006708F5"/>
    <w:rsid w:val="00671FEC"/>
    <w:rsid w:val="00673B02"/>
    <w:rsid w:val="00683F04"/>
    <w:rsid w:val="006857C4"/>
    <w:rsid w:val="006926FA"/>
    <w:rsid w:val="0069790F"/>
    <w:rsid w:val="00697CC2"/>
    <w:rsid w:val="006A59DE"/>
    <w:rsid w:val="006A63BB"/>
    <w:rsid w:val="006B01C1"/>
    <w:rsid w:val="006B6240"/>
    <w:rsid w:val="006B64AE"/>
    <w:rsid w:val="006C025D"/>
    <w:rsid w:val="006C1637"/>
    <w:rsid w:val="006C1A65"/>
    <w:rsid w:val="006C26BF"/>
    <w:rsid w:val="006C4322"/>
    <w:rsid w:val="006C4F6B"/>
    <w:rsid w:val="006C5466"/>
    <w:rsid w:val="006C563D"/>
    <w:rsid w:val="006C7BB2"/>
    <w:rsid w:val="006D00ED"/>
    <w:rsid w:val="006D29A3"/>
    <w:rsid w:val="006D2A85"/>
    <w:rsid w:val="006D3487"/>
    <w:rsid w:val="006D5C07"/>
    <w:rsid w:val="006D76E6"/>
    <w:rsid w:val="006D7BCC"/>
    <w:rsid w:val="006E1F15"/>
    <w:rsid w:val="006F12D7"/>
    <w:rsid w:val="006F1E41"/>
    <w:rsid w:val="006F29EE"/>
    <w:rsid w:val="006F39F4"/>
    <w:rsid w:val="006F43D3"/>
    <w:rsid w:val="006F5A8C"/>
    <w:rsid w:val="006F7B9F"/>
    <w:rsid w:val="006F7C08"/>
    <w:rsid w:val="006F7DB4"/>
    <w:rsid w:val="00700C11"/>
    <w:rsid w:val="00703DAF"/>
    <w:rsid w:val="00704D70"/>
    <w:rsid w:val="0071483E"/>
    <w:rsid w:val="00717EE4"/>
    <w:rsid w:val="00720287"/>
    <w:rsid w:val="00723D74"/>
    <w:rsid w:val="00726A30"/>
    <w:rsid w:val="00726AB4"/>
    <w:rsid w:val="00731D97"/>
    <w:rsid w:val="007338AB"/>
    <w:rsid w:val="00735C0D"/>
    <w:rsid w:val="0073724D"/>
    <w:rsid w:val="00742BC5"/>
    <w:rsid w:val="007432DF"/>
    <w:rsid w:val="00743DE1"/>
    <w:rsid w:val="00746D88"/>
    <w:rsid w:val="00752747"/>
    <w:rsid w:val="00752C59"/>
    <w:rsid w:val="00760173"/>
    <w:rsid w:val="00764EE2"/>
    <w:rsid w:val="00767BCF"/>
    <w:rsid w:val="00771F4B"/>
    <w:rsid w:val="00780FFC"/>
    <w:rsid w:val="007840F4"/>
    <w:rsid w:val="00786530"/>
    <w:rsid w:val="007A1CBD"/>
    <w:rsid w:val="007B0EF8"/>
    <w:rsid w:val="007B71EA"/>
    <w:rsid w:val="007B7805"/>
    <w:rsid w:val="007C01BE"/>
    <w:rsid w:val="007C0240"/>
    <w:rsid w:val="007C0F49"/>
    <w:rsid w:val="007C3DD2"/>
    <w:rsid w:val="007C3F30"/>
    <w:rsid w:val="007C3FD1"/>
    <w:rsid w:val="007C451C"/>
    <w:rsid w:val="007C51A6"/>
    <w:rsid w:val="007C5748"/>
    <w:rsid w:val="007C619C"/>
    <w:rsid w:val="007C645D"/>
    <w:rsid w:val="007C7E76"/>
    <w:rsid w:val="007D3007"/>
    <w:rsid w:val="007D6E48"/>
    <w:rsid w:val="007E0404"/>
    <w:rsid w:val="007E1A71"/>
    <w:rsid w:val="007E1E76"/>
    <w:rsid w:val="007E336D"/>
    <w:rsid w:val="007F2B26"/>
    <w:rsid w:val="007F401C"/>
    <w:rsid w:val="007F5594"/>
    <w:rsid w:val="007F6380"/>
    <w:rsid w:val="00800906"/>
    <w:rsid w:val="00801162"/>
    <w:rsid w:val="00802DB0"/>
    <w:rsid w:val="0080439D"/>
    <w:rsid w:val="008102EF"/>
    <w:rsid w:val="00810B95"/>
    <w:rsid w:val="00812D67"/>
    <w:rsid w:val="00812E88"/>
    <w:rsid w:val="00814D1A"/>
    <w:rsid w:val="008206EE"/>
    <w:rsid w:val="008206F9"/>
    <w:rsid w:val="00822F2E"/>
    <w:rsid w:val="00826AB9"/>
    <w:rsid w:val="00830835"/>
    <w:rsid w:val="00830A6A"/>
    <w:rsid w:val="00830FFE"/>
    <w:rsid w:val="0083176E"/>
    <w:rsid w:val="00831F08"/>
    <w:rsid w:val="00833F27"/>
    <w:rsid w:val="008409C4"/>
    <w:rsid w:val="00840B00"/>
    <w:rsid w:val="00840BDA"/>
    <w:rsid w:val="00840E6A"/>
    <w:rsid w:val="0084421F"/>
    <w:rsid w:val="00846219"/>
    <w:rsid w:val="00851357"/>
    <w:rsid w:val="00851F74"/>
    <w:rsid w:val="00855120"/>
    <w:rsid w:val="00857139"/>
    <w:rsid w:val="00862E48"/>
    <w:rsid w:val="00867357"/>
    <w:rsid w:val="008703B9"/>
    <w:rsid w:val="008737D2"/>
    <w:rsid w:val="00873C66"/>
    <w:rsid w:val="00874173"/>
    <w:rsid w:val="008751DC"/>
    <w:rsid w:val="008763D5"/>
    <w:rsid w:val="00877CD5"/>
    <w:rsid w:val="00881E46"/>
    <w:rsid w:val="00882D61"/>
    <w:rsid w:val="00886C0B"/>
    <w:rsid w:val="008918BF"/>
    <w:rsid w:val="008A0617"/>
    <w:rsid w:val="008A4CC5"/>
    <w:rsid w:val="008A6C6B"/>
    <w:rsid w:val="008A6EC5"/>
    <w:rsid w:val="008B4D9C"/>
    <w:rsid w:val="008B573F"/>
    <w:rsid w:val="008B5EAC"/>
    <w:rsid w:val="008C0858"/>
    <w:rsid w:val="008C25C3"/>
    <w:rsid w:val="008C2B9A"/>
    <w:rsid w:val="008C39BE"/>
    <w:rsid w:val="008C3DD4"/>
    <w:rsid w:val="008C52DA"/>
    <w:rsid w:val="008C558D"/>
    <w:rsid w:val="008D02A2"/>
    <w:rsid w:val="008D1F4B"/>
    <w:rsid w:val="008D278C"/>
    <w:rsid w:val="008E4A02"/>
    <w:rsid w:val="008E5061"/>
    <w:rsid w:val="008F0B87"/>
    <w:rsid w:val="008F44BE"/>
    <w:rsid w:val="008F5745"/>
    <w:rsid w:val="00906F9A"/>
    <w:rsid w:val="00912D01"/>
    <w:rsid w:val="00912FB4"/>
    <w:rsid w:val="0091434D"/>
    <w:rsid w:val="00924E95"/>
    <w:rsid w:val="00925489"/>
    <w:rsid w:val="00930929"/>
    <w:rsid w:val="009348A0"/>
    <w:rsid w:val="00934A9E"/>
    <w:rsid w:val="0094452B"/>
    <w:rsid w:val="00945BB1"/>
    <w:rsid w:val="009519F9"/>
    <w:rsid w:val="009619D1"/>
    <w:rsid w:val="00966082"/>
    <w:rsid w:val="009662E2"/>
    <w:rsid w:val="0097149F"/>
    <w:rsid w:val="009770D3"/>
    <w:rsid w:val="00980499"/>
    <w:rsid w:val="009805D4"/>
    <w:rsid w:val="00980A16"/>
    <w:rsid w:val="00980A5B"/>
    <w:rsid w:val="009819CB"/>
    <w:rsid w:val="009839DC"/>
    <w:rsid w:val="00987D04"/>
    <w:rsid w:val="00990FD1"/>
    <w:rsid w:val="00991ACC"/>
    <w:rsid w:val="00992421"/>
    <w:rsid w:val="00993231"/>
    <w:rsid w:val="00994745"/>
    <w:rsid w:val="0099706D"/>
    <w:rsid w:val="009A34AC"/>
    <w:rsid w:val="009A5117"/>
    <w:rsid w:val="009B06E9"/>
    <w:rsid w:val="009B07F4"/>
    <w:rsid w:val="009B094C"/>
    <w:rsid w:val="009B0E9C"/>
    <w:rsid w:val="009B3368"/>
    <w:rsid w:val="009B3596"/>
    <w:rsid w:val="009B5AA1"/>
    <w:rsid w:val="009C0247"/>
    <w:rsid w:val="009C14A4"/>
    <w:rsid w:val="009C2D31"/>
    <w:rsid w:val="009C69F9"/>
    <w:rsid w:val="009D3EBB"/>
    <w:rsid w:val="009D687F"/>
    <w:rsid w:val="009E2F80"/>
    <w:rsid w:val="009E32BC"/>
    <w:rsid w:val="009E5F49"/>
    <w:rsid w:val="009E6319"/>
    <w:rsid w:val="009E6936"/>
    <w:rsid w:val="009E7D7E"/>
    <w:rsid w:val="009E7E05"/>
    <w:rsid w:val="009F71B7"/>
    <w:rsid w:val="00A00586"/>
    <w:rsid w:val="00A01CB6"/>
    <w:rsid w:val="00A02C5B"/>
    <w:rsid w:val="00A0572C"/>
    <w:rsid w:val="00A10E54"/>
    <w:rsid w:val="00A12777"/>
    <w:rsid w:val="00A12BBE"/>
    <w:rsid w:val="00A15C27"/>
    <w:rsid w:val="00A16ECA"/>
    <w:rsid w:val="00A17988"/>
    <w:rsid w:val="00A2156F"/>
    <w:rsid w:val="00A2610D"/>
    <w:rsid w:val="00A31201"/>
    <w:rsid w:val="00A325AF"/>
    <w:rsid w:val="00A351A0"/>
    <w:rsid w:val="00A35350"/>
    <w:rsid w:val="00A375E9"/>
    <w:rsid w:val="00A423E5"/>
    <w:rsid w:val="00A43D7A"/>
    <w:rsid w:val="00A47A88"/>
    <w:rsid w:val="00A522A6"/>
    <w:rsid w:val="00A5448A"/>
    <w:rsid w:val="00A57860"/>
    <w:rsid w:val="00A612AE"/>
    <w:rsid w:val="00A66696"/>
    <w:rsid w:val="00A72FC7"/>
    <w:rsid w:val="00A7432A"/>
    <w:rsid w:val="00A74BFA"/>
    <w:rsid w:val="00A7621C"/>
    <w:rsid w:val="00A84032"/>
    <w:rsid w:val="00A84370"/>
    <w:rsid w:val="00A86D45"/>
    <w:rsid w:val="00A87379"/>
    <w:rsid w:val="00A87D8D"/>
    <w:rsid w:val="00A96452"/>
    <w:rsid w:val="00AA4BA3"/>
    <w:rsid w:val="00AA4E8E"/>
    <w:rsid w:val="00AA58B2"/>
    <w:rsid w:val="00AA6A79"/>
    <w:rsid w:val="00AA7CAA"/>
    <w:rsid w:val="00AB03F2"/>
    <w:rsid w:val="00AB3DF1"/>
    <w:rsid w:val="00AC0076"/>
    <w:rsid w:val="00AC1951"/>
    <w:rsid w:val="00AC3B36"/>
    <w:rsid w:val="00AC7C3A"/>
    <w:rsid w:val="00AD0ACE"/>
    <w:rsid w:val="00AD2966"/>
    <w:rsid w:val="00AD2F22"/>
    <w:rsid w:val="00AD3473"/>
    <w:rsid w:val="00AD40DB"/>
    <w:rsid w:val="00AD7D30"/>
    <w:rsid w:val="00AE08B0"/>
    <w:rsid w:val="00AE0A95"/>
    <w:rsid w:val="00AE2752"/>
    <w:rsid w:val="00AE3C6C"/>
    <w:rsid w:val="00AE4788"/>
    <w:rsid w:val="00AE4C3F"/>
    <w:rsid w:val="00AE7300"/>
    <w:rsid w:val="00AE7A77"/>
    <w:rsid w:val="00AF0565"/>
    <w:rsid w:val="00AF43B2"/>
    <w:rsid w:val="00AF5A85"/>
    <w:rsid w:val="00B03E8E"/>
    <w:rsid w:val="00B0482F"/>
    <w:rsid w:val="00B053FE"/>
    <w:rsid w:val="00B056B8"/>
    <w:rsid w:val="00B05C21"/>
    <w:rsid w:val="00B07776"/>
    <w:rsid w:val="00B11905"/>
    <w:rsid w:val="00B11C6C"/>
    <w:rsid w:val="00B15F5A"/>
    <w:rsid w:val="00B165DF"/>
    <w:rsid w:val="00B17BD9"/>
    <w:rsid w:val="00B17C98"/>
    <w:rsid w:val="00B20210"/>
    <w:rsid w:val="00B20548"/>
    <w:rsid w:val="00B23F92"/>
    <w:rsid w:val="00B240CB"/>
    <w:rsid w:val="00B30C6B"/>
    <w:rsid w:val="00B33012"/>
    <w:rsid w:val="00B34EC8"/>
    <w:rsid w:val="00B40186"/>
    <w:rsid w:val="00B41505"/>
    <w:rsid w:val="00B42B69"/>
    <w:rsid w:val="00B42BE9"/>
    <w:rsid w:val="00B435F3"/>
    <w:rsid w:val="00B4395B"/>
    <w:rsid w:val="00B51679"/>
    <w:rsid w:val="00B516ED"/>
    <w:rsid w:val="00B51E8D"/>
    <w:rsid w:val="00B52CB2"/>
    <w:rsid w:val="00B64AD6"/>
    <w:rsid w:val="00B655DF"/>
    <w:rsid w:val="00B65B50"/>
    <w:rsid w:val="00B70AD7"/>
    <w:rsid w:val="00B73263"/>
    <w:rsid w:val="00B746D3"/>
    <w:rsid w:val="00B74B8E"/>
    <w:rsid w:val="00B74F7C"/>
    <w:rsid w:val="00B76ABA"/>
    <w:rsid w:val="00B77468"/>
    <w:rsid w:val="00B8343C"/>
    <w:rsid w:val="00B85261"/>
    <w:rsid w:val="00B94374"/>
    <w:rsid w:val="00B95659"/>
    <w:rsid w:val="00B962D7"/>
    <w:rsid w:val="00B97161"/>
    <w:rsid w:val="00B97296"/>
    <w:rsid w:val="00BA1AC9"/>
    <w:rsid w:val="00BA1E4B"/>
    <w:rsid w:val="00BA2EED"/>
    <w:rsid w:val="00BA66AE"/>
    <w:rsid w:val="00BA741C"/>
    <w:rsid w:val="00BA7BDA"/>
    <w:rsid w:val="00BB04D2"/>
    <w:rsid w:val="00BB6197"/>
    <w:rsid w:val="00BB7CCA"/>
    <w:rsid w:val="00BC51CC"/>
    <w:rsid w:val="00BD3FAC"/>
    <w:rsid w:val="00BD61F8"/>
    <w:rsid w:val="00BD65D5"/>
    <w:rsid w:val="00BD7394"/>
    <w:rsid w:val="00BE27B5"/>
    <w:rsid w:val="00BE377C"/>
    <w:rsid w:val="00BE487E"/>
    <w:rsid w:val="00BE4CFF"/>
    <w:rsid w:val="00BF2E5C"/>
    <w:rsid w:val="00BF4FAF"/>
    <w:rsid w:val="00BF6F2C"/>
    <w:rsid w:val="00BF79FF"/>
    <w:rsid w:val="00C005F4"/>
    <w:rsid w:val="00C00FD5"/>
    <w:rsid w:val="00C02D3F"/>
    <w:rsid w:val="00C11721"/>
    <w:rsid w:val="00C12A15"/>
    <w:rsid w:val="00C13013"/>
    <w:rsid w:val="00C137D2"/>
    <w:rsid w:val="00C138EB"/>
    <w:rsid w:val="00C15586"/>
    <w:rsid w:val="00C176BF"/>
    <w:rsid w:val="00C20954"/>
    <w:rsid w:val="00C302EA"/>
    <w:rsid w:val="00C32478"/>
    <w:rsid w:val="00C32682"/>
    <w:rsid w:val="00C33248"/>
    <w:rsid w:val="00C445BE"/>
    <w:rsid w:val="00C46A56"/>
    <w:rsid w:val="00C50657"/>
    <w:rsid w:val="00C52764"/>
    <w:rsid w:val="00C53F35"/>
    <w:rsid w:val="00C57B38"/>
    <w:rsid w:val="00C57EC7"/>
    <w:rsid w:val="00C60E0A"/>
    <w:rsid w:val="00C6305D"/>
    <w:rsid w:val="00C653B7"/>
    <w:rsid w:val="00C70246"/>
    <w:rsid w:val="00C7492B"/>
    <w:rsid w:val="00C773EB"/>
    <w:rsid w:val="00C832D2"/>
    <w:rsid w:val="00C8598B"/>
    <w:rsid w:val="00C86676"/>
    <w:rsid w:val="00C921ED"/>
    <w:rsid w:val="00C922FC"/>
    <w:rsid w:val="00C96290"/>
    <w:rsid w:val="00C97C0B"/>
    <w:rsid w:val="00CA27D6"/>
    <w:rsid w:val="00CA369F"/>
    <w:rsid w:val="00CB26F9"/>
    <w:rsid w:val="00CB6142"/>
    <w:rsid w:val="00CB704E"/>
    <w:rsid w:val="00CC0224"/>
    <w:rsid w:val="00CC149C"/>
    <w:rsid w:val="00CC2310"/>
    <w:rsid w:val="00CC256E"/>
    <w:rsid w:val="00CC54CD"/>
    <w:rsid w:val="00CC60BF"/>
    <w:rsid w:val="00CC752D"/>
    <w:rsid w:val="00CD0B13"/>
    <w:rsid w:val="00CD0FF4"/>
    <w:rsid w:val="00CD32E6"/>
    <w:rsid w:val="00CE1C3C"/>
    <w:rsid w:val="00CE4176"/>
    <w:rsid w:val="00CE661F"/>
    <w:rsid w:val="00CF0294"/>
    <w:rsid w:val="00CF09F8"/>
    <w:rsid w:val="00CF3E8D"/>
    <w:rsid w:val="00D04128"/>
    <w:rsid w:val="00D04FB8"/>
    <w:rsid w:val="00D10EE9"/>
    <w:rsid w:val="00D11332"/>
    <w:rsid w:val="00D14FC8"/>
    <w:rsid w:val="00D245A5"/>
    <w:rsid w:val="00D277C7"/>
    <w:rsid w:val="00D30487"/>
    <w:rsid w:val="00D3200C"/>
    <w:rsid w:val="00D3542D"/>
    <w:rsid w:val="00D376FB"/>
    <w:rsid w:val="00D437AE"/>
    <w:rsid w:val="00D51CBA"/>
    <w:rsid w:val="00D5215F"/>
    <w:rsid w:val="00D5241E"/>
    <w:rsid w:val="00D5296D"/>
    <w:rsid w:val="00D52D17"/>
    <w:rsid w:val="00D540CC"/>
    <w:rsid w:val="00D54FEF"/>
    <w:rsid w:val="00D56F50"/>
    <w:rsid w:val="00D57387"/>
    <w:rsid w:val="00D60689"/>
    <w:rsid w:val="00D606CD"/>
    <w:rsid w:val="00D61D64"/>
    <w:rsid w:val="00D627E2"/>
    <w:rsid w:val="00D63D45"/>
    <w:rsid w:val="00D654FC"/>
    <w:rsid w:val="00D65E0E"/>
    <w:rsid w:val="00D6664C"/>
    <w:rsid w:val="00D70B6B"/>
    <w:rsid w:val="00D767AC"/>
    <w:rsid w:val="00D80FB0"/>
    <w:rsid w:val="00D81B9F"/>
    <w:rsid w:val="00D81CE0"/>
    <w:rsid w:val="00D84195"/>
    <w:rsid w:val="00D84BF0"/>
    <w:rsid w:val="00D85ABC"/>
    <w:rsid w:val="00D864A4"/>
    <w:rsid w:val="00D9240B"/>
    <w:rsid w:val="00D952C6"/>
    <w:rsid w:val="00D97F30"/>
    <w:rsid w:val="00DA1B29"/>
    <w:rsid w:val="00DA5EDC"/>
    <w:rsid w:val="00DA6494"/>
    <w:rsid w:val="00DB2C2B"/>
    <w:rsid w:val="00DB3141"/>
    <w:rsid w:val="00DB48EB"/>
    <w:rsid w:val="00DB5882"/>
    <w:rsid w:val="00DB5FFE"/>
    <w:rsid w:val="00DB7FD7"/>
    <w:rsid w:val="00DC0226"/>
    <w:rsid w:val="00DC0F5E"/>
    <w:rsid w:val="00DC401F"/>
    <w:rsid w:val="00DC4EAD"/>
    <w:rsid w:val="00DC4ED7"/>
    <w:rsid w:val="00DC6C1D"/>
    <w:rsid w:val="00DC73EA"/>
    <w:rsid w:val="00DD0BFF"/>
    <w:rsid w:val="00DD15C5"/>
    <w:rsid w:val="00DD2EDC"/>
    <w:rsid w:val="00DD4379"/>
    <w:rsid w:val="00DD65AE"/>
    <w:rsid w:val="00DE0E08"/>
    <w:rsid w:val="00DE2F75"/>
    <w:rsid w:val="00DE443C"/>
    <w:rsid w:val="00DE705D"/>
    <w:rsid w:val="00DF09D9"/>
    <w:rsid w:val="00E021AE"/>
    <w:rsid w:val="00E021F6"/>
    <w:rsid w:val="00E0465B"/>
    <w:rsid w:val="00E04EE4"/>
    <w:rsid w:val="00E11D78"/>
    <w:rsid w:val="00E15B70"/>
    <w:rsid w:val="00E2105F"/>
    <w:rsid w:val="00E23BE3"/>
    <w:rsid w:val="00E257DA"/>
    <w:rsid w:val="00E3260A"/>
    <w:rsid w:val="00E346CE"/>
    <w:rsid w:val="00E4301A"/>
    <w:rsid w:val="00E432C7"/>
    <w:rsid w:val="00E43E90"/>
    <w:rsid w:val="00E535DF"/>
    <w:rsid w:val="00E53FB0"/>
    <w:rsid w:val="00E635BE"/>
    <w:rsid w:val="00E65CBF"/>
    <w:rsid w:val="00E6622E"/>
    <w:rsid w:val="00E67A73"/>
    <w:rsid w:val="00E73500"/>
    <w:rsid w:val="00E762BD"/>
    <w:rsid w:val="00E8074D"/>
    <w:rsid w:val="00E823A3"/>
    <w:rsid w:val="00E826C0"/>
    <w:rsid w:val="00E8362F"/>
    <w:rsid w:val="00E873CA"/>
    <w:rsid w:val="00E87636"/>
    <w:rsid w:val="00E91766"/>
    <w:rsid w:val="00E9451B"/>
    <w:rsid w:val="00E96845"/>
    <w:rsid w:val="00EA2279"/>
    <w:rsid w:val="00EB1AA3"/>
    <w:rsid w:val="00EB2744"/>
    <w:rsid w:val="00EB7711"/>
    <w:rsid w:val="00EC55FD"/>
    <w:rsid w:val="00EC7B54"/>
    <w:rsid w:val="00ED09DE"/>
    <w:rsid w:val="00ED48B9"/>
    <w:rsid w:val="00ED4FE4"/>
    <w:rsid w:val="00ED7C4D"/>
    <w:rsid w:val="00EE6A3D"/>
    <w:rsid w:val="00EE759A"/>
    <w:rsid w:val="00EF26FD"/>
    <w:rsid w:val="00EF2DE8"/>
    <w:rsid w:val="00EF3D2F"/>
    <w:rsid w:val="00EF4CD2"/>
    <w:rsid w:val="00F04119"/>
    <w:rsid w:val="00F0473B"/>
    <w:rsid w:val="00F0611D"/>
    <w:rsid w:val="00F1058C"/>
    <w:rsid w:val="00F113EF"/>
    <w:rsid w:val="00F12A34"/>
    <w:rsid w:val="00F12AF1"/>
    <w:rsid w:val="00F24046"/>
    <w:rsid w:val="00F3198E"/>
    <w:rsid w:val="00F35525"/>
    <w:rsid w:val="00F43454"/>
    <w:rsid w:val="00F44D6C"/>
    <w:rsid w:val="00F46FD1"/>
    <w:rsid w:val="00F5078A"/>
    <w:rsid w:val="00F5201F"/>
    <w:rsid w:val="00F52592"/>
    <w:rsid w:val="00F53B43"/>
    <w:rsid w:val="00F53C2F"/>
    <w:rsid w:val="00F53DF3"/>
    <w:rsid w:val="00F56627"/>
    <w:rsid w:val="00F71D3E"/>
    <w:rsid w:val="00F750CE"/>
    <w:rsid w:val="00F81004"/>
    <w:rsid w:val="00F8176B"/>
    <w:rsid w:val="00F827B1"/>
    <w:rsid w:val="00F8763E"/>
    <w:rsid w:val="00F87EA6"/>
    <w:rsid w:val="00F90A64"/>
    <w:rsid w:val="00F949C9"/>
    <w:rsid w:val="00F9709D"/>
    <w:rsid w:val="00FA0E98"/>
    <w:rsid w:val="00FA298C"/>
    <w:rsid w:val="00FA3D93"/>
    <w:rsid w:val="00FB2503"/>
    <w:rsid w:val="00FC3DC1"/>
    <w:rsid w:val="00FC4906"/>
    <w:rsid w:val="00FC7D1D"/>
    <w:rsid w:val="00FD00E3"/>
    <w:rsid w:val="00FD6537"/>
    <w:rsid w:val="00FE05C9"/>
    <w:rsid w:val="00FE0F84"/>
    <w:rsid w:val="00FE5348"/>
    <w:rsid w:val="00FE7259"/>
    <w:rsid w:val="00FF0B87"/>
    <w:rsid w:val="00FF31B2"/>
    <w:rsid w:val="00FF57F3"/>
    <w:rsid w:val="00FF5F1C"/>
    <w:rsid w:val="00FF7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03E7865C"/>
  <w15:docId w15:val="{20304B1F-EC1B-4F50-B301-DB42B656A3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17C7C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9">
    <w:name w:val="heading 9"/>
    <w:basedOn w:val="a"/>
    <w:next w:val="a"/>
    <w:link w:val="9Char"/>
    <w:semiHidden/>
    <w:unhideWhenUsed/>
    <w:qFormat/>
    <w:rsid w:val="00717EE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">
    <w:name w:val="رأس الصفحة Char"/>
    <w:basedOn w:val="a0"/>
    <w:link w:val="a4"/>
    <w:uiPriority w:val="99"/>
    <w:rsid w:val="000A2DE1"/>
    <w:rPr>
      <w:sz w:val="24"/>
      <w:szCs w:val="24"/>
    </w:rPr>
  </w:style>
  <w:style w:type="paragraph" w:styleId="a5">
    <w:name w:val="footer"/>
    <w:basedOn w:val="a"/>
    <w:link w:val="Char0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تذييل الصفحة Char"/>
    <w:basedOn w:val="a0"/>
    <w:link w:val="a5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Body Text"/>
    <w:basedOn w:val="a"/>
    <w:link w:val="Char1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1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ال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2"/>
    <w:rsid w:val="008703B9"/>
    <w:pPr>
      <w:spacing w:after="120"/>
      <w:ind w:left="283"/>
    </w:pPr>
  </w:style>
  <w:style w:type="character" w:customStyle="1" w:styleId="Char2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paragraph" w:styleId="ab">
    <w:name w:val="Normal (Web)"/>
    <w:basedOn w:val="a"/>
    <w:uiPriority w:val="99"/>
    <w:unhideWhenUsed/>
    <w:rsid w:val="00523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msonormal">
    <w:name w:val="ec_msonormal"/>
    <w:basedOn w:val="a"/>
    <w:rsid w:val="00C00FD5"/>
    <w:pPr>
      <w:spacing w:after="324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cgrame">
    <w:name w:val="ec_grame"/>
    <w:basedOn w:val="a0"/>
    <w:rsid w:val="00C00FD5"/>
  </w:style>
  <w:style w:type="character" w:styleId="ac">
    <w:name w:val="Emphasis"/>
    <w:basedOn w:val="a0"/>
    <w:qFormat/>
    <w:rsid w:val="007E0404"/>
    <w:rPr>
      <w:i/>
      <w:iCs/>
    </w:rPr>
  </w:style>
  <w:style w:type="table" w:customStyle="1" w:styleId="TableGrid1">
    <w:name w:val="Table Grid1"/>
    <w:basedOn w:val="a1"/>
    <w:next w:val="a6"/>
    <w:uiPriority w:val="59"/>
    <w:rsid w:val="007E1A71"/>
    <w:rPr>
      <w:rFonts w:ascii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a1"/>
    <w:next w:val="a6"/>
    <w:uiPriority w:val="59"/>
    <w:rsid w:val="007E1A71"/>
    <w:rPr>
      <w:rFonts w:ascii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a1"/>
    <w:next w:val="a6"/>
    <w:uiPriority w:val="59"/>
    <w:rsid w:val="00DC73EA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9Char">
    <w:name w:val="عنوان 9 Char"/>
    <w:basedOn w:val="a0"/>
    <w:link w:val="9"/>
    <w:semiHidden/>
    <w:rsid w:val="00717EE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customStyle="1" w:styleId="TableGrid4">
    <w:name w:val="Table Grid4"/>
    <w:basedOn w:val="a1"/>
    <w:next w:val="a6"/>
    <w:uiPriority w:val="59"/>
    <w:rsid w:val="00D61D6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basedOn w:val="a0"/>
    <w:uiPriority w:val="99"/>
    <w:unhideWhenUsed/>
    <w:rsid w:val="000274C0"/>
    <w:rPr>
      <w:color w:val="0563C1" w:themeColor="hyperlink"/>
      <w:u w:val="single"/>
    </w:rPr>
  </w:style>
  <w:style w:type="character" w:customStyle="1" w:styleId="10">
    <w:name w:val="إشارة لم يتم حلها1"/>
    <w:basedOn w:val="a0"/>
    <w:uiPriority w:val="99"/>
    <w:semiHidden/>
    <w:unhideWhenUsed/>
    <w:rsid w:val="000274C0"/>
    <w:rPr>
      <w:color w:val="605E5C"/>
      <w:shd w:val="clear" w:color="auto" w:fill="E1DFDD"/>
    </w:rPr>
  </w:style>
  <w:style w:type="character" w:styleId="ad">
    <w:name w:val="annotation reference"/>
    <w:basedOn w:val="a0"/>
    <w:semiHidden/>
    <w:unhideWhenUsed/>
    <w:rsid w:val="00D5215F"/>
    <w:rPr>
      <w:sz w:val="16"/>
      <w:szCs w:val="16"/>
    </w:rPr>
  </w:style>
  <w:style w:type="paragraph" w:styleId="ae">
    <w:name w:val="annotation text"/>
    <w:basedOn w:val="a"/>
    <w:link w:val="Char3"/>
    <w:semiHidden/>
    <w:unhideWhenUsed/>
    <w:rsid w:val="00D5215F"/>
    <w:pPr>
      <w:spacing w:line="240" w:lineRule="auto"/>
    </w:pPr>
    <w:rPr>
      <w:sz w:val="20"/>
      <w:szCs w:val="20"/>
    </w:rPr>
  </w:style>
  <w:style w:type="character" w:customStyle="1" w:styleId="Char3">
    <w:name w:val="نص تعليق Char"/>
    <w:basedOn w:val="a0"/>
    <w:link w:val="ae"/>
    <w:semiHidden/>
    <w:rsid w:val="00D5215F"/>
    <w:rPr>
      <w:rFonts w:asciiTheme="minorHAnsi" w:eastAsiaTheme="minorHAnsi" w:hAnsiTheme="minorHAnsi" w:cstheme="minorBidi"/>
    </w:rPr>
  </w:style>
  <w:style w:type="paragraph" w:styleId="af">
    <w:name w:val="annotation subject"/>
    <w:basedOn w:val="ae"/>
    <w:next w:val="ae"/>
    <w:link w:val="Char4"/>
    <w:semiHidden/>
    <w:unhideWhenUsed/>
    <w:rsid w:val="00D5215F"/>
    <w:rPr>
      <w:b/>
      <w:bCs/>
    </w:rPr>
  </w:style>
  <w:style w:type="character" w:customStyle="1" w:styleId="Char4">
    <w:name w:val="موضوع تعليق Char"/>
    <w:basedOn w:val="Char3"/>
    <w:link w:val="af"/>
    <w:semiHidden/>
    <w:rsid w:val="00D5215F"/>
    <w:rPr>
      <w:rFonts w:asciiTheme="minorHAnsi" w:eastAsiaTheme="minorHAnsi" w:hAnsiTheme="minorHAnsi" w:cstheme="minorBidi"/>
      <w:b/>
      <w:bCs/>
    </w:rPr>
  </w:style>
  <w:style w:type="table" w:customStyle="1" w:styleId="11">
    <w:name w:val="شبكة جدول1"/>
    <w:basedOn w:val="a1"/>
    <w:next w:val="a6"/>
    <w:uiPriority w:val="59"/>
    <w:rsid w:val="0071483E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20">
    <w:name w:val="إشارة لم يتم حلها2"/>
    <w:basedOn w:val="a0"/>
    <w:uiPriority w:val="99"/>
    <w:semiHidden/>
    <w:unhideWhenUsed/>
    <w:rsid w:val="00AE275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97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23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1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1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55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2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1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974019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4306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3807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84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77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E4229B290DE1934A9808F8BE90BF2014" ma:contentTypeVersion="1" ma:contentTypeDescription="إنشاء مستند جديد." ma:contentTypeScope="" ma:versionID="80eb56275d2fccae69668e82304970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5b9db2b9b574535a2c6293137b9b55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جدولة تاريخ البدء" ma:internalName="PublishingStartDate">
      <xsd:simpleType>
        <xsd:restriction base="dms:Unknown"/>
      </xsd:simpleType>
    </xsd:element>
    <xsd:element name="PublishingExpirationDate" ma:index="9" nillable="true" ma:displayName="جدولة تاريخ الانتهاء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1902FD-9F4D-4FFF-9B60-8785CA85C4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68F0DAE-C583-4F23-9D97-CEB9F5D3D555}">
  <ds:schemaRefs>
    <ds:schemaRef ds:uri="http://purl.org/dc/dcmitype/"/>
    <ds:schemaRef ds:uri="http://purl.org/dc/elements/1.1/"/>
    <ds:schemaRef ds:uri="http://schemas.openxmlformats.org/package/2006/metadata/core-properties"/>
    <ds:schemaRef ds:uri="http://www.w3.org/XML/1998/namespace"/>
    <ds:schemaRef ds:uri="http://schemas.microsoft.com/office/2006/documentManagement/types"/>
    <ds:schemaRef ds:uri="http://schemas.microsoft.com/office/2006/metadata/properties"/>
    <ds:schemaRef ds:uri="http://purl.org/dc/terms/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7177175E-9F45-49B9-8942-8DB95FC300B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1F1AA3D-B455-48FC-802D-441E56A9DA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6</Words>
  <Characters>760</Characters>
  <Application>Microsoft Office Word</Application>
  <DocSecurity>0</DocSecurity>
  <Lines>6</Lines>
  <Paragraphs>1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nira Abd. ALjuribah</dc:creator>
  <cp:lastModifiedBy>Amal Alamer</cp:lastModifiedBy>
  <cp:revision>4</cp:revision>
  <cp:lastPrinted>2023-04-12T12:11:00Z</cp:lastPrinted>
  <dcterms:created xsi:type="dcterms:W3CDTF">2023-10-17T10:01:00Z</dcterms:created>
  <dcterms:modified xsi:type="dcterms:W3CDTF">2023-12-24T0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229B290DE1934A9808F8BE90BF2014</vt:lpwstr>
  </property>
  <property fmtid="{D5CDD505-2E9C-101B-9397-08002B2CF9AE}" pid="3" name="_DocHome">
    <vt:i4>1809284604</vt:i4>
  </property>
</Properties>
</file>